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FA728" w14:textId="36787BE8" w:rsidR="00E5681B" w:rsidRPr="003A2F20" w:rsidRDefault="00E5681B" w:rsidP="00E5681B">
      <w:pPr>
        <w:pStyle w:val="Heading1"/>
      </w:pPr>
      <w:r>
        <w:t>Executive Summary</w:t>
      </w:r>
      <w:r w:rsidRPr="003A2F20">
        <w:t xml:space="preserve">                                                                                        </w:t>
      </w:r>
    </w:p>
    <w:p w14:paraId="4E715DA2" w14:textId="7CE457A5" w:rsidR="00E5681B" w:rsidRPr="00E5681B" w:rsidRDefault="00E5681B" w:rsidP="00E5681B">
      <w:pPr>
        <w:rPr>
          <w:b/>
          <w:sz w:val="24"/>
          <w:szCs w:val="24"/>
        </w:rPr>
      </w:pPr>
      <w:r w:rsidRPr="003A2F20">
        <w:rPr>
          <w:color w:val="31849B" w:themeColor="accent5" w:themeShade="BF"/>
          <w:sz w:val="24"/>
          <w:szCs w:val="24"/>
        </w:rPr>
        <w:t>Data Analyst:</w:t>
      </w:r>
      <w:r w:rsidRPr="003A2F20">
        <w:rPr>
          <w:sz w:val="24"/>
          <w:szCs w:val="24"/>
        </w:rPr>
        <w:t xml:space="preserve"> Kiet Tuan </w:t>
      </w:r>
    </w:p>
    <w:p w14:paraId="6E21E199" w14:textId="350F983E" w:rsidR="00E5681B" w:rsidRPr="001021E8" w:rsidRDefault="00E5681B" w:rsidP="00E5681B">
      <w:pPr>
        <w:rPr>
          <w:sz w:val="24"/>
          <w:szCs w:val="24"/>
        </w:rPr>
      </w:pPr>
      <w:r w:rsidRPr="003A2F20">
        <w:rPr>
          <w:color w:val="31849B" w:themeColor="accent5" w:themeShade="BF"/>
          <w:sz w:val="24"/>
          <w:szCs w:val="24"/>
        </w:rPr>
        <w:t>Purpose:</w:t>
      </w:r>
      <w:r w:rsidRPr="003A2F20">
        <w:rPr>
          <w:sz w:val="24"/>
          <w:szCs w:val="24"/>
        </w:rPr>
        <w:t xml:space="preserve"> </w:t>
      </w:r>
      <w:r w:rsidR="00FA4225" w:rsidRPr="00FA4225">
        <w:rPr>
          <w:sz w:val="24"/>
          <w:szCs w:val="24"/>
        </w:rPr>
        <w:t xml:space="preserve">Real-world datasets are often messy, making data analysis challenging and potentially skewing results. This project aims to demonstrate my ability to clean data and perform data transformations, preparing the dataset for effective visualization </w:t>
      </w:r>
      <w:r w:rsidR="00B8713F">
        <w:rPr>
          <w:sz w:val="24"/>
          <w:szCs w:val="24"/>
        </w:rPr>
        <w:t>about</w:t>
      </w:r>
      <w:r w:rsidR="001021E8">
        <w:rPr>
          <w:sz w:val="24"/>
          <w:szCs w:val="24"/>
        </w:rPr>
        <w:t xml:space="preserve"> the</w:t>
      </w:r>
      <w:r w:rsidR="00B8713F">
        <w:rPr>
          <w:sz w:val="24"/>
          <w:szCs w:val="24"/>
        </w:rPr>
        <w:t xml:space="preserve"> </w:t>
      </w:r>
      <w:r w:rsidR="00B8713F" w:rsidRPr="00B54773">
        <w:rPr>
          <w:b/>
          <w:bCs/>
          <w:sz w:val="24"/>
          <w:szCs w:val="24"/>
        </w:rPr>
        <w:t>customer demographic</w:t>
      </w:r>
      <w:r w:rsidR="001021E8">
        <w:rPr>
          <w:b/>
          <w:bCs/>
          <w:sz w:val="24"/>
          <w:szCs w:val="24"/>
        </w:rPr>
        <w:t xml:space="preserve"> </w:t>
      </w:r>
      <w:r w:rsidR="001021E8" w:rsidRPr="001021E8">
        <w:rPr>
          <w:sz w:val="24"/>
          <w:szCs w:val="24"/>
        </w:rPr>
        <w:t>of an e</w:t>
      </w:r>
      <w:r w:rsidR="00025333">
        <w:rPr>
          <w:sz w:val="24"/>
          <w:szCs w:val="24"/>
        </w:rPr>
        <w:t>-</w:t>
      </w:r>
      <w:r w:rsidR="001021E8" w:rsidRPr="001021E8">
        <w:rPr>
          <w:sz w:val="24"/>
          <w:szCs w:val="24"/>
        </w:rPr>
        <w:t>commerce company</w:t>
      </w:r>
      <w:r w:rsidR="00B8713F" w:rsidRPr="001021E8">
        <w:rPr>
          <w:sz w:val="24"/>
          <w:szCs w:val="24"/>
        </w:rPr>
        <w:t xml:space="preserve">. </w:t>
      </w:r>
    </w:p>
    <w:p w14:paraId="107856FA" w14:textId="7368D9AF" w:rsidR="00E5681B" w:rsidRDefault="00897C9F" w:rsidP="00E5681B">
      <w:pPr>
        <w:rPr>
          <w:color w:val="31849B" w:themeColor="accent5" w:themeShade="BF"/>
          <w:sz w:val="24"/>
          <w:szCs w:val="24"/>
        </w:rPr>
      </w:pPr>
      <w:r>
        <w:rPr>
          <w:color w:val="31849B" w:themeColor="accent5" w:themeShade="BF"/>
          <w:sz w:val="24"/>
          <w:szCs w:val="24"/>
        </w:rPr>
        <w:t>Project</w:t>
      </w:r>
      <w:r w:rsidR="00E5681B" w:rsidRPr="00167392">
        <w:rPr>
          <w:color w:val="31849B" w:themeColor="accent5" w:themeShade="BF"/>
          <w:sz w:val="24"/>
          <w:szCs w:val="24"/>
        </w:rPr>
        <w:t xml:space="preserve"> goals:</w:t>
      </w:r>
      <w:r w:rsidR="00FA4225">
        <w:rPr>
          <w:color w:val="31849B" w:themeColor="accent5" w:themeShade="BF"/>
          <w:sz w:val="24"/>
          <w:szCs w:val="24"/>
        </w:rPr>
        <w:t xml:space="preserve"> </w:t>
      </w:r>
    </w:p>
    <w:p w14:paraId="5DCE8015" w14:textId="77777777" w:rsidR="00B8713F" w:rsidRDefault="00FA4225" w:rsidP="00FA4225">
      <w:pPr>
        <w:pStyle w:val="ListParagraph"/>
        <w:numPr>
          <w:ilvl w:val="0"/>
          <w:numId w:val="14"/>
        </w:numPr>
        <w:rPr>
          <w:sz w:val="24"/>
          <w:szCs w:val="24"/>
        </w:rPr>
      </w:pPr>
      <w:r>
        <w:rPr>
          <w:sz w:val="24"/>
          <w:szCs w:val="24"/>
        </w:rPr>
        <w:t>Check data quali</w:t>
      </w:r>
      <w:r w:rsidR="00B8713F">
        <w:rPr>
          <w:sz w:val="24"/>
          <w:szCs w:val="24"/>
        </w:rPr>
        <w:t>ty for the table dataset</w:t>
      </w:r>
    </w:p>
    <w:p w14:paraId="2F7D402C" w14:textId="3DE08288" w:rsidR="00B8713F" w:rsidRDefault="00B8713F" w:rsidP="00FA4225">
      <w:pPr>
        <w:pStyle w:val="ListParagraph"/>
        <w:numPr>
          <w:ilvl w:val="0"/>
          <w:numId w:val="14"/>
        </w:numPr>
        <w:rPr>
          <w:sz w:val="24"/>
          <w:szCs w:val="24"/>
        </w:rPr>
      </w:pPr>
      <w:r>
        <w:rPr>
          <w:sz w:val="24"/>
          <w:szCs w:val="24"/>
        </w:rPr>
        <w:t xml:space="preserve">Perform data </w:t>
      </w:r>
      <w:r w:rsidR="00B42C01">
        <w:rPr>
          <w:sz w:val="24"/>
          <w:szCs w:val="24"/>
        </w:rPr>
        <w:t>wrangling</w:t>
      </w:r>
      <w:r>
        <w:rPr>
          <w:sz w:val="24"/>
          <w:szCs w:val="24"/>
        </w:rPr>
        <w:t xml:space="preserve"> according to the request </w:t>
      </w:r>
    </w:p>
    <w:p w14:paraId="1372505E" w14:textId="010B8FF5" w:rsidR="00B8713F" w:rsidRPr="00B8713F" w:rsidRDefault="00B8713F" w:rsidP="00E5681B">
      <w:pPr>
        <w:pStyle w:val="ListParagraph"/>
        <w:numPr>
          <w:ilvl w:val="0"/>
          <w:numId w:val="14"/>
        </w:numPr>
        <w:rPr>
          <w:sz w:val="24"/>
          <w:szCs w:val="24"/>
        </w:rPr>
      </w:pPr>
      <w:r>
        <w:rPr>
          <w:sz w:val="24"/>
          <w:szCs w:val="24"/>
        </w:rPr>
        <w:t xml:space="preserve">Making a dashboard for customer general demographic </w:t>
      </w:r>
    </w:p>
    <w:p w14:paraId="3F5D2C82" w14:textId="77777777" w:rsidR="00E5681B" w:rsidRPr="00BD29F8" w:rsidRDefault="00E5681B" w:rsidP="00E5681B">
      <w:pPr>
        <w:rPr>
          <w:b/>
          <w:color w:val="31849B" w:themeColor="accent5" w:themeShade="BF"/>
          <w:sz w:val="24"/>
          <w:szCs w:val="24"/>
        </w:rPr>
      </w:pPr>
      <w:r w:rsidRPr="00BD29F8">
        <w:rPr>
          <w:color w:val="31849B" w:themeColor="accent5" w:themeShade="BF"/>
          <w:sz w:val="24"/>
          <w:szCs w:val="24"/>
        </w:rPr>
        <w:t>Scope / Major Project Activitie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60"/>
        <w:gridCol w:w="6720"/>
      </w:tblGrid>
      <w:tr w:rsidR="00E5681B" w:rsidRPr="003A2F20" w14:paraId="441399E1" w14:textId="77777777" w:rsidTr="00182604">
        <w:trPr>
          <w:trHeight w:val="390"/>
        </w:trPr>
        <w:tc>
          <w:tcPr>
            <w:tcW w:w="3360" w:type="dxa"/>
            <w:shd w:val="clear" w:color="auto" w:fill="F3F3F3"/>
            <w:tcMar>
              <w:top w:w="100" w:type="dxa"/>
              <w:left w:w="100" w:type="dxa"/>
              <w:bottom w:w="100" w:type="dxa"/>
              <w:right w:w="100" w:type="dxa"/>
            </w:tcMar>
          </w:tcPr>
          <w:p w14:paraId="748156D5" w14:textId="77777777" w:rsidR="00E5681B" w:rsidRPr="003A2F20" w:rsidRDefault="00E5681B" w:rsidP="00182604">
            <w:pPr>
              <w:rPr>
                <w:shd w:val="clear" w:color="auto" w:fill="F3F3F3"/>
              </w:rPr>
            </w:pPr>
            <w:r w:rsidRPr="003A2F20">
              <w:rPr>
                <w:shd w:val="clear" w:color="auto" w:fill="F3F3F3"/>
              </w:rPr>
              <w:t>Activity</w:t>
            </w:r>
          </w:p>
        </w:tc>
        <w:tc>
          <w:tcPr>
            <w:tcW w:w="6720" w:type="dxa"/>
            <w:shd w:val="clear" w:color="auto" w:fill="F3F3F3"/>
            <w:tcMar>
              <w:top w:w="100" w:type="dxa"/>
              <w:left w:w="100" w:type="dxa"/>
              <w:bottom w:w="100" w:type="dxa"/>
              <w:right w:w="100" w:type="dxa"/>
            </w:tcMar>
          </w:tcPr>
          <w:p w14:paraId="20ED20E4" w14:textId="77777777" w:rsidR="00E5681B" w:rsidRPr="003A2F20" w:rsidRDefault="00E5681B" w:rsidP="00182604">
            <w:pPr>
              <w:rPr>
                <w:shd w:val="clear" w:color="auto" w:fill="F3F3F3"/>
              </w:rPr>
            </w:pPr>
            <w:r w:rsidRPr="003A2F20">
              <w:rPr>
                <w:shd w:val="clear" w:color="auto" w:fill="F3F3F3"/>
              </w:rPr>
              <w:t>Description</w:t>
            </w:r>
          </w:p>
        </w:tc>
      </w:tr>
      <w:tr w:rsidR="00E5681B" w:rsidRPr="003A2F20" w14:paraId="6E2D58C9" w14:textId="77777777" w:rsidTr="00182604">
        <w:tc>
          <w:tcPr>
            <w:tcW w:w="3360" w:type="dxa"/>
            <w:shd w:val="clear" w:color="auto" w:fill="auto"/>
            <w:tcMar>
              <w:top w:w="100" w:type="dxa"/>
              <w:left w:w="100" w:type="dxa"/>
              <w:bottom w:w="100" w:type="dxa"/>
              <w:right w:w="100" w:type="dxa"/>
            </w:tcMar>
          </w:tcPr>
          <w:p w14:paraId="3F03186B" w14:textId="6C42E628" w:rsidR="00E5681B" w:rsidRPr="003A2F20" w:rsidRDefault="00B8713F" w:rsidP="00E5681B">
            <w:pPr>
              <w:pStyle w:val="ListParagraph"/>
              <w:numPr>
                <w:ilvl w:val="0"/>
                <w:numId w:val="1"/>
              </w:numPr>
              <w:rPr>
                <w:sz w:val="24"/>
                <w:szCs w:val="24"/>
              </w:rPr>
            </w:pPr>
            <w:r>
              <w:rPr>
                <w:sz w:val="24"/>
                <w:szCs w:val="24"/>
              </w:rPr>
              <w:t xml:space="preserve">Inspect the dataset and load to SQL database </w:t>
            </w:r>
          </w:p>
        </w:tc>
        <w:tc>
          <w:tcPr>
            <w:tcW w:w="6720" w:type="dxa"/>
            <w:shd w:val="clear" w:color="auto" w:fill="auto"/>
            <w:tcMar>
              <w:top w:w="100" w:type="dxa"/>
              <w:left w:w="100" w:type="dxa"/>
              <w:bottom w:w="100" w:type="dxa"/>
              <w:right w:w="100" w:type="dxa"/>
            </w:tcMar>
          </w:tcPr>
          <w:p w14:paraId="68D3F091" w14:textId="57525A73" w:rsidR="00B8713F" w:rsidRDefault="00B8713F" w:rsidP="00182604">
            <w:pPr>
              <w:spacing w:line="240" w:lineRule="auto"/>
              <w:rPr>
                <w:sz w:val="24"/>
                <w:szCs w:val="24"/>
              </w:rPr>
            </w:pPr>
            <w:r>
              <w:rPr>
                <w:sz w:val="24"/>
                <w:szCs w:val="24"/>
              </w:rPr>
              <w:t>-Assess the dataset</w:t>
            </w:r>
          </w:p>
          <w:p w14:paraId="5E176B4F" w14:textId="54735D6D" w:rsidR="00E5681B" w:rsidRDefault="00B8713F" w:rsidP="00182604">
            <w:pPr>
              <w:spacing w:line="240" w:lineRule="auto"/>
              <w:rPr>
                <w:sz w:val="24"/>
                <w:szCs w:val="24"/>
              </w:rPr>
            </w:pPr>
            <w:r>
              <w:rPr>
                <w:sz w:val="24"/>
                <w:szCs w:val="24"/>
              </w:rPr>
              <w:t>-Choose appropriate tables</w:t>
            </w:r>
          </w:p>
          <w:p w14:paraId="5405662B" w14:textId="4432304A" w:rsidR="00B8713F" w:rsidRPr="00167392" w:rsidRDefault="00B8713F" w:rsidP="00182604">
            <w:pPr>
              <w:spacing w:line="240" w:lineRule="auto"/>
              <w:rPr>
                <w:sz w:val="24"/>
                <w:szCs w:val="24"/>
              </w:rPr>
            </w:pPr>
            <w:r>
              <w:rPr>
                <w:sz w:val="24"/>
                <w:szCs w:val="24"/>
              </w:rPr>
              <w:t>-Mapping tables</w:t>
            </w:r>
          </w:p>
        </w:tc>
      </w:tr>
      <w:tr w:rsidR="00B42C01" w:rsidRPr="003A2F20" w14:paraId="7EB7A99A" w14:textId="77777777" w:rsidTr="00182604">
        <w:tc>
          <w:tcPr>
            <w:tcW w:w="3360" w:type="dxa"/>
            <w:shd w:val="clear" w:color="auto" w:fill="auto"/>
            <w:tcMar>
              <w:top w:w="100" w:type="dxa"/>
              <w:left w:w="100" w:type="dxa"/>
              <w:bottom w:w="100" w:type="dxa"/>
              <w:right w:w="100" w:type="dxa"/>
            </w:tcMar>
          </w:tcPr>
          <w:p w14:paraId="5CB3F6B4" w14:textId="2591D3AB" w:rsidR="00B42C01" w:rsidRDefault="00B42C01" w:rsidP="00B42C01">
            <w:pPr>
              <w:pStyle w:val="ListParagraph"/>
              <w:numPr>
                <w:ilvl w:val="0"/>
                <w:numId w:val="1"/>
              </w:numPr>
              <w:rPr>
                <w:sz w:val="24"/>
                <w:szCs w:val="24"/>
              </w:rPr>
            </w:pPr>
            <w:r>
              <w:rPr>
                <w:sz w:val="24"/>
                <w:szCs w:val="24"/>
              </w:rPr>
              <w:t>Data cleaning</w:t>
            </w:r>
          </w:p>
        </w:tc>
        <w:tc>
          <w:tcPr>
            <w:tcW w:w="6720" w:type="dxa"/>
            <w:shd w:val="clear" w:color="auto" w:fill="auto"/>
            <w:tcMar>
              <w:top w:w="100" w:type="dxa"/>
              <w:left w:w="100" w:type="dxa"/>
              <w:bottom w:w="100" w:type="dxa"/>
              <w:right w:w="100" w:type="dxa"/>
            </w:tcMar>
          </w:tcPr>
          <w:p w14:paraId="6869EC26" w14:textId="77777777" w:rsidR="00B42C01" w:rsidRDefault="00B42C01" w:rsidP="00B42C01">
            <w:pPr>
              <w:spacing w:line="240" w:lineRule="auto"/>
              <w:rPr>
                <w:sz w:val="24"/>
                <w:szCs w:val="24"/>
              </w:rPr>
            </w:pPr>
            <w:r>
              <w:rPr>
                <w:sz w:val="24"/>
                <w:szCs w:val="24"/>
              </w:rPr>
              <w:t>-Remove data errors</w:t>
            </w:r>
          </w:p>
          <w:p w14:paraId="42955B33" w14:textId="77777777" w:rsidR="00B42C01" w:rsidRDefault="00B42C01" w:rsidP="00B42C01">
            <w:pPr>
              <w:spacing w:line="240" w:lineRule="auto"/>
              <w:rPr>
                <w:sz w:val="24"/>
                <w:szCs w:val="24"/>
              </w:rPr>
            </w:pPr>
            <w:r>
              <w:rPr>
                <w:sz w:val="24"/>
                <w:szCs w:val="24"/>
              </w:rPr>
              <w:t>-Filter and sorting</w:t>
            </w:r>
          </w:p>
          <w:p w14:paraId="118A38F4" w14:textId="76D894DB" w:rsidR="00B42C01" w:rsidRDefault="00B42C01" w:rsidP="00B42C01">
            <w:pPr>
              <w:spacing w:line="240" w:lineRule="auto"/>
              <w:rPr>
                <w:sz w:val="24"/>
                <w:szCs w:val="24"/>
              </w:rPr>
            </w:pPr>
            <w:r>
              <w:rPr>
                <w:sz w:val="24"/>
                <w:szCs w:val="24"/>
              </w:rPr>
              <w:t>-Validate data</w:t>
            </w:r>
          </w:p>
        </w:tc>
      </w:tr>
      <w:tr w:rsidR="00B42C01" w:rsidRPr="003A2F20" w14:paraId="2CE6F016" w14:textId="77777777" w:rsidTr="00182604">
        <w:tc>
          <w:tcPr>
            <w:tcW w:w="3360" w:type="dxa"/>
            <w:shd w:val="clear" w:color="auto" w:fill="auto"/>
            <w:tcMar>
              <w:top w:w="100" w:type="dxa"/>
              <w:left w:w="100" w:type="dxa"/>
              <w:bottom w:w="100" w:type="dxa"/>
              <w:right w:w="100" w:type="dxa"/>
            </w:tcMar>
          </w:tcPr>
          <w:p w14:paraId="66F2654A" w14:textId="1AD4AB85" w:rsidR="00B42C01" w:rsidRPr="002501D0" w:rsidRDefault="00B42C01" w:rsidP="00B42C01">
            <w:pPr>
              <w:pStyle w:val="ListParagraph"/>
              <w:numPr>
                <w:ilvl w:val="0"/>
                <w:numId w:val="1"/>
              </w:numPr>
              <w:rPr>
                <w:sz w:val="24"/>
                <w:szCs w:val="24"/>
              </w:rPr>
            </w:pPr>
            <w:r>
              <w:rPr>
                <w:sz w:val="24"/>
                <w:szCs w:val="24"/>
              </w:rPr>
              <w:t>Data wrangling</w:t>
            </w:r>
          </w:p>
        </w:tc>
        <w:tc>
          <w:tcPr>
            <w:tcW w:w="6720" w:type="dxa"/>
            <w:shd w:val="clear" w:color="auto" w:fill="auto"/>
            <w:tcMar>
              <w:top w:w="100" w:type="dxa"/>
              <w:left w:w="100" w:type="dxa"/>
              <w:bottom w:w="100" w:type="dxa"/>
              <w:right w:w="100" w:type="dxa"/>
            </w:tcMar>
          </w:tcPr>
          <w:p w14:paraId="7C24BAE5" w14:textId="7E4A1FDC" w:rsidR="00B42C01" w:rsidRPr="003A2F20" w:rsidRDefault="00B42C01" w:rsidP="00B42C01">
            <w:pPr>
              <w:spacing w:line="240" w:lineRule="auto"/>
              <w:rPr>
                <w:sz w:val="24"/>
                <w:szCs w:val="24"/>
              </w:rPr>
            </w:pPr>
            <w:r>
              <w:rPr>
                <w:sz w:val="24"/>
                <w:szCs w:val="24"/>
              </w:rPr>
              <w:t xml:space="preserve">-Data structuring, Data integration, </w:t>
            </w:r>
            <w:r w:rsidRPr="00B42C01">
              <w:rPr>
                <w:sz w:val="24"/>
                <w:szCs w:val="24"/>
              </w:rPr>
              <w:t>Data Enrichment</w:t>
            </w:r>
          </w:p>
          <w:p w14:paraId="5C6F178A" w14:textId="6BC4D060" w:rsidR="00B42C01" w:rsidRPr="003A2F20" w:rsidRDefault="00B42C01" w:rsidP="00B42C01">
            <w:pPr>
              <w:spacing w:line="240" w:lineRule="auto"/>
              <w:rPr>
                <w:sz w:val="24"/>
                <w:szCs w:val="24"/>
              </w:rPr>
            </w:pPr>
          </w:p>
        </w:tc>
      </w:tr>
      <w:tr w:rsidR="00B42C01" w:rsidRPr="003A2F20" w14:paraId="79F0AE26" w14:textId="77777777" w:rsidTr="00182604">
        <w:tc>
          <w:tcPr>
            <w:tcW w:w="3360" w:type="dxa"/>
            <w:shd w:val="clear" w:color="auto" w:fill="auto"/>
            <w:tcMar>
              <w:top w:w="100" w:type="dxa"/>
              <w:left w:w="100" w:type="dxa"/>
              <w:bottom w:w="100" w:type="dxa"/>
              <w:right w:w="100" w:type="dxa"/>
            </w:tcMar>
          </w:tcPr>
          <w:p w14:paraId="3295457F" w14:textId="68D987DE" w:rsidR="00B42C01" w:rsidRPr="002501D0" w:rsidRDefault="00B42C01" w:rsidP="00B42C01">
            <w:pPr>
              <w:pStyle w:val="ListParagraph"/>
              <w:numPr>
                <w:ilvl w:val="0"/>
                <w:numId w:val="1"/>
              </w:numPr>
              <w:rPr>
                <w:sz w:val="24"/>
                <w:szCs w:val="24"/>
              </w:rPr>
            </w:pPr>
            <w:r>
              <w:rPr>
                <w:sz w:val="24"/>
                <w:szCs w:val="24"/>
              </w:rPr>
              <w:t>Data visualization</w:t>
            </w:r>
          </w:p>
        </w:tc>
        <w:tc>
          <w:tcPr>
            <w:tcW w:w="6720" w:type="dxa"/>
            <w:shd w:val="clear" w:color="auto" w:fill="auto"/>
            <w:tcMar>
              <w:top w:w="100" w:type="dxa"/>
              <w:left w:w="100" w:type="dxa"/>
              <w:bottom w:w="100" w:type="dxa"/>
              <w:right w:w="100" w:type="dxa"/>
            </w:tcMar>
          </w:tcPr>
          <w:p w14:paraId="69B9048E" w14:textId="61872587" w:rsidR="00B42C01" w:rsidRPr="003A2F20" w:rsidRDefault="00B42C01" w:rsidP="00B42C01">
            <w:pPr>
              <w:rPr>
                <w:sz w:val="24"/>
                <w:szCs w:val="24"/>
              </w:rPr>
            </w:pPr>
            <w:r>
              <w:rPr>
                <w:sz w:val="24"/>
                <w:szCs w:val="24"/>
              </w:rPr>
              <w:t xml:space="preserve">-Create a dashboard about customer demographic </w:t>
            </w:r>
          </w:p>
        </w:tc>
      </w:tr>
    </w:tbl>
    <w:p w14:paraId="2178123D" w14:textId="471782C3" w:rsidR="00E5681B" w:rsidRPr="00025333" w:rsidRDefault="00E5681B" w:rsidP="00E5681B">
      <w:pPr>
        <w:rPr>
          <w:b/>
          <w:color w:val="31849B" w:themeColor="accent5" w:themeShade="BF"/>
          <w:sz w:val="24"/>
          <w:szCs w:val="24"/>
        </w:rPr>
      </w:pPr>
      <w:r w:rsidRPr="00C50D02">
        <w:rPr>
          <w:color w:val="31849B" w:themeColor="accent5" w:themeShade="BF"/>
          <w:sz w:val="24"/>
          <w:szCs w:val="24"/>
        </w:rPr>
        <w:t>This project does not include:</w:t>
      </w:r>
      <w:r w:rsidR="00025333">
        <w:rPr>
          <w:color w:val="31849B" w:themeColor="accent5" w:themeShade="BF"/>
          <w:sz w:val="24"/>
          <w:szCs w:val="24"/>
        </w:rPr>
        <w:t xml:space="preserve"> </w:t>
      </w:r>
      <w:r>
        <w:t>This project is not responsible for collecting primary sources data (surveying, observing, testing, etc.). All the data sources used are secondary datasets.</w:t>
      </w:r>
      <w:r w:rsidR="00B54773">
        <w:t xml:space="preserve"> </w:t>
      </w:r>
    </w:p>
    <w:p w14:paraId="4943EBAD" w14:textId="77777777" w:rsidR="00E5681B" w:rsidRDefault="00E5681B" w:rsidP="00E5681B">
      <w:pPr>
        <w:pStyle w:val="Heading1"/>
      </w:pPr>
      <w:r>
        <w:lastRenderedPageBreak/>
        <w:t xml:space="preserve">Data sources used and assessment </w:t>
      </w:r>
    </w:p>
    <w:p w14:paraId="0CD77ABA" w14:textId="06174231" w:rsidR="00B42C01" w:rsidRDefault="00B42C01" w:rsidP="00B42C01">
      <w:r>
        <w:t xml:space="preserve">In this project, I use the </w:t>
      </w:r>
      <w:r w:rsidR="00B54773">
        <w:t xml:space="preserve">SQL </w:t>
      </w:r>
      <w:r>
        <w:t xml:space="preserve">training dataset provided by Paul </w:t>
      </w:r>
      <w:proofErr w:type="spellStart"/>
      <w:r>
        <w:t>Scotchford</w:t>
      </w:r>
      <w:proofErr w:type="spellEnd"/>
      <w:r w:rsidR="00B54773">
        <w:t xml:space="preserve">. The dataset is a backup database file type and it is </w:t>
      </w:r>
      <w:r w:rsidR="00B54773" w:rsidRPr="00B54773">
        <w:t>about a hypothesized ecommerce company. The dataset includes various tables from Customers, Geolocation and so on.</w:t>
      </w:r>
      <w:r w:rsidR="00B54773">
        <w:t xml:space="preserve"> You can access the dataset </w:t>
      </w:r>
      <w:hyperlink r:id="rId7" w:history="1">
        <w:r w:rsidR="00B54773" w:rsidRPr="00B54773">
          <w:rPr>
            <w:rStyle w:val="Hyperlink"/>
          </w:rPr>
          <w:t>here</w:t>
        </w:r>
      </w:hyperlink>
      <w:r w:rsidR="00B54773">
        <w:t>.</w:t>
      </w:r>
      <w:r w:rsidR="00B54773" w:rsidRPr="00B54773">
        <w:t xml:space="preserve"> Thi</w:t>
      </w:r>
      <w:r w:rsidR="00B54773">
        <w:t xml:space="preserve">s database includes multiple tables that are constrained by their primary keys; however, the scope of this project is about customer demographic so I only use two tables which are </w:t>
      </w:r>
      <w:r w:rsidR="00B54773" w:rsidRPr="00D33342">
        <w:rPr>
          <w:b/>
          <w:bCs/>
        </w:rPr>
        <w:t>Customer and Geolocation</w:t>
      </w:r>
      <w:r w:rsidR="00B54773">
        <w:t xml:space="preserve">. </w:t>
      </w:r>
      <w:r w:rsidR="000D1CDF">
        <w:t>Upon assessing the quality, I discover that:</w:t>
      </w:r>
    </w:p>
    <w:p w14:paraId="677B074A" w14:textId="446A2BA3" w:rsidR="000D1CDF" w:rsidRDefault="000D1CDF" w:rsidP="00B42C01">
      <w:r>
        <w:t xml:space="preserve">-The data columns are in long format </w:t>
      </w:r>
    </w:p>
    <w:p w14:paraId="1C910B62" w14:textId="31978131" w:rsidR="000D1CDF" w:rsidRDefault="000D1CDF" w:rsidP="00B42C01">
      <w:r>
        <w:t xml:space="preserve">-The data contains many null values </w:t>
      </w:r>
    </w:p>
    <w:p w14:paraId="75664FA0" w14:textId="466E852E" w:rsidR="000D1CDF" w:rsidRDefault="000D1CDF" w:rsidP="00B42C01">
      <w:r>
        <w:t>-The rest of the data is in good format</w:t>
      </w:r>
    </w:p>
    <w:p w14:paraId="402BC261" w14:textId="77777777" w:rsidR="00D8449F" w:rsidRDefault="00D8449F" w:rsidP="00B42C01">
      <w:r>
        <w:t xml:space="preserve">-Since it’s a fictional dataset so citation, origin, reliability are not important. This dataset is useful to demonstrate my data wrangling skills and data visualization. </w:t>
      </w:r>
    </w:p>
    <w:p w14:paraId="513A3936" w14:textId="78F637D9" w:rsidR="00424BED" w:rsidRDefault="00424BED" w:rsidP="00424BED">
      <w:pPr>
        <w:pStyle w:val="Heading2"/>
      </w:pPr>
      <w:r>
        <w:t xml:space="preserve">Load the data </w:t>
      </w:r>
    </w:p>
    <w:p w14:paraId="1685F99D" w14:textId="77777777" w:rsidR="00424BED" w:rsidRDefault="00424BED" w:rsidP="00424BED">
      <w:r>
        <w:t xml:space="preserve">After I loaded the ecommerce database to SQL Server studio, I created another database named </w:t>
      </w:r>
      <w:proofErr w:type="spellStart"/>
      <w:r>
        <w:t>CustomerDemo</w:t>
      </w:r>
      <w:proofErr w:type="spellEnd"/>
      <w:r>
        <w:t xml:space="preserve"> and import only Customer and Geolocation tables to the newly created database. </w:t>
      </w:r>
    </w:p>
    <w:p w14:paraId="726CC3E5" w14:textId="2CC5C88A" w:rsidR="00D8449F" w:rsidRDefault="00424BED" w:rsidP="00424BED">
      <w:r>
        <w:t xml:space="preserve">I copy Geolocation and Customer tables to </w:t>
      </w:r>
      <w:proofErr w:type="spellStart"/>
      <w:r>
        <w:t>CustomerDemo</w:t>
      </w:r>
      <w:proofErr w:type="spellEnd"/>
      <w:r>
        <w:t xml:space="preserve"> database by using SQL Import and export wizard.</w:t>
      </w:r>
    </w:p>
    <w:p w14:paraId="28AD8A5A" w14:textId="7FDA1603" w:rsidR="00B54773" w:rsidRDefault="00D8449F" w:rsidP="00B42C01">
      <w:r>
        <w:t xml:space="preserve"> </w:t>
      </w:r>
      <w:r w:rsidR="00424BED" w:rsidRPr="00FC27DA">
        <w:rPr>
          <w:noProof/>
        </w:rPr>
        <w:drawing>
          <wp:inline distT="0" distB="0" distL="0" distR="0" wp14:anchorId="6C8B7CAE" wp14:editId="3E3B0856">
            <wp:extent cx="3593123" cy="1549179"/>
            <wp:effectExtent l="0" t="0" r="7620" b="0"/>
            <wp:docPr id="1940482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482812" name=""/>
                    <pic:cNvPicPr/>
                  </pic:nvPicPr>
                  <pic:blipFill>
                    <a:blip r:embed="rId8"/>
                    <a:stretch>
                      <a:fillRect/>
                    </a:stretch>
                  </pic:blipFill>
                  <pic:spPr>
                    <a:xfrm>
                      <a:off x="0" y="0"/>
                      <a:ext cx="3609096" cy="1556066"/>
                    </a:xfrm>
                    <a:prstGeom prst="rect">
                      <a:avLst/>
                    </a:prstGeom>
                  </pic:spPr>
                </pic:pic>
              </a:graphicData>
            </a:graphic>
          </wp:inline>
        </w:drawing>
      </w:r>
    </w:p>
    <w:p w14:paraId="46C63C20" w14:textId="77777777" w:rsidR="00D8449F" w:rsidRDefault="00D8449F" w:rsidP="00B42C01"/>
    <w:p w14:paraId="53EBABD6" w14:textId="4902A167" w:rsidR="00B54773" w:rsidRDefault="00B54773" w:rsidP="00B42C01"/>
    <w:p w14:paraId="38259278" w14:textId="77777777" w:rsidR="00902DB8" w:rsidRDefault="00902DB8" w:rsidP="00B42C01"/>
    <w:p w14:paraId="49DF2F7F" w14:textId="77777777" w:rsidR="00902DB8" w:rsidRDefault="00902DB8" w:rsidP="00B42C01"/>
    <w:p w14:paraId="06B77C88" w14:textId="77777777" w:rsidR="00902DB8" w:rsidRDefault="00902DB8" w:rsidP="00B42C01"/>
    <w:p w14:paraId="5E81E1C3" w14:textId="77777777" w:rsidR="00902DB8" w:rsidRDefault="00902DB8" w:rsidP="00B42C01"/>
    <w:p w14:paraId="7B99FBAC" w14:textId="21676968" w:rsidR="00902DB8" w:rsidRDefault="00902DB8" w:rsidP="00902DB8">
      <w:pPr>
        <w:pStyle w:val="Heading1"/>
      </w:pPr>
      <w:r>
        <w:lastRenderedPageBreak/>
        <w:t xml:space="preserve">Data cleaning </w:t>
      </w:r>
    </w:p>
    <w:p w14:paraId="265C76DA" w14:textId="2B0CDD56" w:rsidR="00FC27DA" w:rsidRDefault="00424BED" w:rsidP="00902DB8">
      <w:r>
        <w:rPr>
          <w:noProof/>
          <w14:ligatures w14:val="standardContextual"/>
        </w:rPr>
        <mc:AlternateContent>
          <mc:Choice Requires="wps">
            <w:drawing>
              <wp:anchor distT="0" distB="0" distL="114300" distR="114300" simplePos="0" relativeHeight="251659264" behindDoc="0" locked="0" layoutInCell="1" allowOverlap="1" wp14:anchorId="2793EE1B" wp14:editId="33F4F00C">
                <wp:simplePos x="0" y="0"/>
                <wp:positionH relativeFrom="column">
                  <wp:posOffset>-17585</wp:posOffset>
                </wp:positionH>
                <wp:positionV relativeFrom="paragraph">
                  <wp:posOffset>38979</wp:posOffset>
                </wp:positionV>
                <wp:extent cx="6459416" cy="7069016"/>
                <wp:effectExtent l="0" t="0" r="0" b="0"/>
                <wp:wrapNone/>
                <wp:docPr id="1385249788" name="Rectangle 2"/>
                <wp:cNvGraphicFramePr/>
                <a:graphic xmlns:a="http://schemas.openxmlformats.org/drawingml/2006/main">
                  <a:graphicData uri="http://schemas.microsoft.com/office/word/2010/wordprocessingShape">
                    <wps:wsp>
                      <wps:cNvSpPr/>
                      <wps:spPr>
                        <a:xfrm>
                          <a:off x="0" y="0"/>
                          <a:ext cx="6459416" cy="7069016"/>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DF1D5FD"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Create new databse named CustomerDemo and import Customer and Geolocation tables  </w:t>
                            </w:r>
                          </w:p>
                          <w:p w14:paraId="71AB38E7"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using SQL Wizard */</w:t>
                            </w:r>
                          </w:p>
                          <w:p w14:paraId="50B2E8A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REATE</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DATABASE</w:t>
                            </w:r>
                            <w:r>
                              <w:rPr>
                                <w:rFonts w:ascii="Consolas" w:eastAsiaTheme="minorEastAsia" w:hAnsi="Consolas" w:cs="Consolas"/>
                                <w:color w:val="000000"/>
                                <w:sz w:val="19"/>
                                <w:szCs w:val="19"/>
                                <w:lang w:eastAsia="ja-JP"/>
                                <w14:ligatures w14:val="standardContextual"/>
                              </w:rPr>
                              <w:t xml:space="preserve"> CustomerDemo</w:t>
                            </w:r>
                            <w:r>
                              <w:rPr>
                                <w:rFonts w:ascii="Consolas" w:eastAsiaTheme="minorEastAsia" w:hAnsi="Consolas" w:cs="Consolas"/>
                                <w:color w:val="808080"/>
                                <w:sz w:val="19"/>
                                <w:szCs w:val="19"/>
                                <w:lang w:eastAsia="ja-JP"/>
                                <w14:ligatures w14:val="standardContextual"/>
                              </w:rPr>
                              <w:t>;</w:t>
                            </w:r>
                          </w:p>
                          <w:p w14:paraId="7A936C4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USE</w:t>
                            </w:r>
                            <w:r>
                              <w:rPr>
                                <w:rFonts w:ascii="Consolas" w:eastAsiaTheme="minorEastAsia" w:hAnsi="Consolas" w:cs="Consolas"/>
                                <w:color w:val="000000"/>
                                <w:sz w:val="19"/>
                                <w:szCs w:val="19"/>
                                <w:lang w:eastAsia="ja-JP"/>
                                <w14:ligatures w14:val="standardContextual"/>
                              </w:rPr>
                              <w:t xml:space="preserve"> CustomerDemo</w:t>
                            </w:r>
                            <w:r>
                              <w:rPr>
                                <w:rFonts w:ascii="Consolas" w:eastAsiaTheme="minorEastAsia" w:hAnsi="Consolas" w:cs="Consolas"/>
                                <w:color w:val="808080"/>
                                <w:sz w:val="19"/>
                                <w:szCs w:val="19"/>
                                <w:lang w:eastAsia="ja-JP"/>
                                <w14:ligatures w14:val="standardContextual"/>
                              </w:rPr>
                              <w:t>;</w:t>
                            </w:r>
                          </w:p>
                          <w:p w14:paraId="04AE19C5"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61F47C0"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910588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Remove unecessary columns</w:t>
                            </w:r>
                          </w:p>
                          <w:p w14:paraId="232133B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000000"/>
                                <w:sz w:val="19"/>
                                <w:szCs w:val="19"/>
                                <w:lang w:eastAsia="ja-JP"/>
                                <w14:ligatures w14:val="standardContextual"/>
                              </w:rPr>
                              <w:t xml:space="preserve"> </w:t>
                            </w:r>
                          </w:p>
                          <w:p w14:paraId="4BC908C8"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7A62C7AE"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DROP</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COLUMN</w:t>
                            </w:r>
                            <w:r>
                              <w:rPr>
                                <w:rFonts w:ascii="Consolas" w:eastAsiaTheme="minorEastAsia" w:hAnsi="Consolas" w:cs="Consolas"/>
                                <w:color w:val="000000"/>
                                <w:sz w:val="19"/>
                                <w:szCs w:val="19"/>
                                <w:lang w:eastAsia="ja-JP"/>
                                <w14:ligatures w14:val="standardContextual"/>
                              </w:rPr>
                              <w:t xml:space="preserve"> CustomerAlternate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Titl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NameStyl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Suffix</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NumberChildrenAtHo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3A93550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t>HouseOwnerFlag</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ddressline1</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ddressline2</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DateFirstPurchase</w:t>
                            </w:r>
                          </w:p>
                          <w:p w14:paraId="41328A7F"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AF7FB8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6788E1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9F08084"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Check for nulls </w:t>
                            </w:r>
                          </w:p>
                          <w:p w14:paraId="1A7F3893"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w:t>
                            </w:r>
                          </w:p>
                          <w:p w14:paraId="1DAA132E"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WHERE</w:t>
                            </w:r>
                            <w:r>
                              <w:rPr>
                                <w:rFonts w:ascii="Consolas" w:eastAsiaTheme="minorEastAsia" w:hAnsi="Consolas" w:cs="Consolas"/>
                                <w:color w:val="000000"/>
                                <w:sz w:val="19"/>
                                <w:szCs w:val="19"/>
                                <w:lang w:eastAsia="ja-JP"/>
                                <w14:ligatures w14:val="standardContextual"/>
                              </w:rPr>
                              <w:t xml:space="preserve"> BirthDate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GeographyKey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MaritalStatus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Gender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w:t>
                            </w:r>
                          </w:p>
                          <w:p w14:paraId="20AE92E5"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  TotalChildren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Occupation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CommuteDistance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NumberCarsOwned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w:t>
                            </w:r>
                          </w:p>
                          <w:p w14:paraId="64462418"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  CustomerKey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p>
                          <w:p w14:paraId="44E99CDE" w14:textId="58745F05"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8000"/>
                                <w:sz w:val="19"/>
                                <w:szCs w:val="19"/>
                                <w:lang w:eastAsia="ja-JP"/>
                                <w14:ligatures w14:val="standardContextual"/>
                              </w:rPr>
                              <w:t>/* I observe that we have 30 null values for GeographyKey. I decided to keep these record</w:t>
                            </w:r>
                            <w:r w:rsidR="00736276">
                              <w:rPr>
                                <w:rFonts w:ascii="Consolas" w:eastAsiaTheme="minorEastAsia" w:hAnsi="Consolas" w:cs="Consolas"/>
                                <w:color w:val="008000"/>
                                <w:sz w:val="19"/>
                                <w:szCs w:val="19"/>
                                <w:lang w:eastAsia="ja-JP"/>
                                <w14:ligatures w14:val="standardContextual"/>
                              </w:rPr>
                              <w:t xml:space="preserve">s </w:t>
                            </w:r>
                            <w:r>
                              <w:rPr>
                                <w:rFonts w:ascii="Consolas" w:eastAsiaTheme="minorEastAsia" w:hAnsi="Consolas" w:cs="Consolas"/>
                                <w:color w:val="008000"/>
                                <w:sz w:val="19"/>
                                <w:szCs w:val="19"/>
                                <w:lang w:eastAsia="ja-JP"/>
                                <w14:ligatures w14:val="standardContextual"/>
                              </w:rPr>
                              <w:t>as they only impact the customer location map. Further directions from the stakeholders/dba are needed */</w:t>
                            </w:r>
                          </w:p>
                          <w:p w14:paraId="5133B701"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p>
                          <w:p w14:paraId="480090B5"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58BC467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Check for duplicates </w:t>
                            </w:r>
                          </w:p>
                          <w:p w14:paraId="49E7635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EmailAddres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Phon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COUN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counts</w:t>
                            </w:r>
                          </w:p>
                          <w:p w14:paraId="4CDA2DCF"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691C430D"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GROUP</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EmailAddres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Phone</w:t>
                            </w:r>
                          </w:p>
                          <w:p w14:paraId="7C45364A"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HAVING</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COUNT</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gt;</w:t>
                            </w:r>
                            <w:r>
                              <w:rPr>
                                <w:rFonts w:ascii="Consolas" w:eastAsiaTheme="minorEastAsia" w:hAnsi="Consolas" w:cs="Consolas"/>
                                <w:color w:val="000000"/>
                                <w:sz w:val="19"/>
                                <w:szCs w:val="19"/>
                                <w:lang w:eastAsia="ja-JP"/>
                                <w14:ligatures w14:val="standardContextual"/>
                              </w:rPr>
                              <w:t xml:space="preserve"> 1</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0640BCA8"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 xml:space="preserve">--I observe no duplicate values </w:t>
                            </w:r>
                          </w:p>
                          <w:p w14:paraId="7C92319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0F85C01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92799A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The stakeholder wants Phone number to be without 1(11), dash '-', and space ' ' </w:t>
                            </w:r>
                          </w:p>
                          <w:p w14:paraId="1F3EB7A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418FBB4"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0D7D0767"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Phon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Phon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1 (11)'</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p>
                          <w:p w14:paraId="1091BA2F"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41A066A7"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18EFCBE"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582EA54"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Now check if the phone numbers are 10 digits </w:t>
                            </w:r>
                          </w:p>
                          <w:p w14:paraId="2A64622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Phone </w:t>
                            </w: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w:t>
                            </w:r>
                          </w:p>
                          <w:p w14:paraId="6816FAAA"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WHERE</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LEN</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Phon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lt;&gt;</w:t>
                            </w:r>
                            <w:r>
                              <w:rPr>
                                <w:rFonts w:ascii="Consolas" w:eastAsiaTheme="minorEastAsia" w:hAnsi="Consolas" w:cs="Consolas"/>
                                <w:color w:val="000000"/>
                                <w:sz w:val="19"/>
                                <w:szCs w:val="19"/>
                                <w:lang w:eastAsia="ja-JP"/>
                                <w14:ligatures w14:val="standardContextual"/>
                              </w:rPr>
                              <w:t xml:space="preserve"> 10</w:t>
                            </w:r>
                            <w:r>
                              <w:rPr>
                                <w:rFonts w:ascii="Consolas" w:eastAsiaTheme="minorEastAsia" w:hAnsi="Consolas" w:cs="Consolas"/>
                                <w:color w:val="808080"/>
                                <w:sz w:val="19"/>
                                <w:szCs w:val="19"/>
                                <w:lang w:eastAsia="ja-JP"/>
                                <w14:ligatures w14:val="standardContextual"/>
                              </w:rPr>
                              <w:t>;</w:t>
                            </w:r>
                          </w:p>
                          <w:p w14:paraId="02AFF1BF" w14:textId="75B71144" w:rsidR="00424BED" w:rsidRDefault="00424BED" w:rsidP="00424BED">
                            <w:pPr>
                              <w:jc w:val="center"/>
                            </w:pPr>
                            <w:r>
                              <w:rPr>
                                <w:rFonts w:ascii="Consolas" w:eastAsiaTheme="minorEastAsia" w:hAnsi="Consolas" w:cs="Consolas"/>
                                <w:color w:val="008000"/>
                                <w:sz w:val="19"/>
                                <w:szCs w:val="19"/>
                                <w:lang w:eastAsia="ja-JP"/>
                                <w14:ligatures w14:val="standardContextual"/>
                              </w:rPr>
                              <w:t>--All g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93EE1B" id="Rectangle 2" o:spid="_x0000_s1026" style="position:absolute;margin-left:-1.4pt;margin-top:3.05pt;width:508.6pt;height:556.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" fillcolor="#d8d8d8 [2732]" stroked="f" strokeweight="2pt">
                <v:textbox>
                  <w:txbxContent>
                    <w:p w14:paraId="6DF1D5FD"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Create new databse named CustomerDemo and import Customer and Geolocation tables  </w:t>
                      </w:r>
                    </w:p>
                    <w:p w14:paraId="71AB38E7"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using SQL Wizard */</w:t>
                      </w:r>
                    </w:p>
                    <w:p w14:paraId="50B2E8A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REATE</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DATABASE</w:t>
                      </w:r>
                      <w:r>
                        <w:rPr>
                          <w:rFonts w:ascii="Consolas" w:eastAsiaTheme="minorEastAsia" w:hAnsi="Consolas" w:cs="Consolas"/>
                          <w:color w:val="000000"/>
                          <w:sz w:val="19"/>
                          <w:szCs w:val="19"/>
                          <w:lang w:eastAsia="ja-JP"/>
                          <w14:ligatures w14:val="standardContextual"/>
                        </w:rPr>
                        <w:t xml:space="preserve"> CustomerDemo</w:t>
                      </w:r>
                      <w:r>
                        <w:rPr>
                          <w:rFonts w:ascii="Consolas" w:eastAsiaTheme="minorEastAsia" w:hAnsi="Consolas" w:cs="Consolas"/>
                          <w:color w:val="808080"/>
                          <w:sz w:val="19"/>
                          <w:szCs w:val="19"/>
                          <w:lang w:eastAsia="ja-JP"/>
                          <w14:ligatures w14:val="standardContextual"/>
                        </w:rPr>
                        <w:t>;</w:t>
                      </w:r>
                    </w:p>
                    <w:p w14:paraId="7A936C4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USE</w:t>
                      </w:r>
                      <w:r>
                        <w:rPr>
                          <w:rFonts w:ascii="Consolas" w:eastAsiaTheme="minorEastAsia" w:hAnsi="Consolas" w:cs="Consolas"/>
                          <w:color w:val="000000"/>
                          <w:sz w:val="19"/>
                          <w:szCs w:val="19"/>
                          <w:lang w:eastAsia="ja-JP"/>
                          <w14:ligatures w14:val="standardContextual"/>
                        </w:rPr>
                        <w:t xml:space="preserve"> CustomerDemo</w:t>
                      </w:r>
                      <w:r>
                        <w:rPr>
                          <w:rFonts w:ascii="Consolas" w:eastAsiaTheme="minorEastAsia" w:hAnsi="Consolas" w:cs="Consolas"/>
                          <w:color w:val="808080"/>
                          <w:sz w:val="19"/>
                          <w:szCs w:val="19"/>
                          <w:lang w:eastAsia="ja-JP"/>
                          <w14:ligatures w14:val="standardContextual"/>
                        </w:rPr>
                        <w:t>;</w:t>
                      </w:r>
                    </w:p>
                    <w:p w14:paraId="04AE19C5"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61F47C0"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910588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Remove unecessary columns</w:t>
                      </w:r>
                    </w:p>
                    <w:p w14:paraId="232133B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000000"/>
                          <w:sz w:val="19"/>
                          <w:szCs w:val="19"/>
                          <w:lang w:eastAsia="ja-JP"/>
                          <w14:ligatures w14:val="standardContextual"/>
                        </w:rPr>
                        <w:t xml:space="preserve"> </w:t>
                      </w:r>
                    </w:p>
                    <w:p w14:paraId="4BC908C8"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7A62C7AE"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DROP</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COLUMN</w:t>
                      </w:r>
                      <w:r>
                        <w:rPr>
                          <w:rFonts w:ascii="Consolas" w:eastAsiaTheme="minorEastAsia" w:hAnsi="Consolas" w:cs="Consolas"/>
                          <w:color w:val="000000"/>
                          <w:sz w:val="19"/>
                          <w:szCs w:val="19"/>
                          <w:lang w:eastAsia="ja-JP"/>
                          <w14:ligatures w14:val="standardContextual"/>
                        </w:rPr>
                        <w:t xml:space="preserve"> CustomerAlternate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Titl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NameStyl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Suffix</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NumberChildrenAtHo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3A93550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t>HouseOwnerFlag</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ddressline1</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ddressline2</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DateFirstPurchase</w:t>
                      </w:r>
                    </w:p>
                    <w:p w14:paraId="41328A7F"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AF7FB8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6788E1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9F08084"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Check for nulls </w:t>
                      </w:r>
                    </w:p>
                    <w:p w14:paraId="1A7F3893"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w:t>
                      </w:r>
                    </w:p>
                    <w:p w14:paraId="1DAA132E"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WHERE</w:t>
                      </w:r>
                      <w:r>
                        <w:rPr>
                          <w:rFonts w:ascii="Consolas" w:eastAsiaTheme="minorEastAsia" w:hAnsi="Consolas" w:cs="Consolas"/>
                          <w:color w:val="000000"/>
                          <w:sz w:val="19"/>
                          <w:szCs w:val="19"/>
                          <w:lang w:eastAsia="ja-JP"/>
                          <w14:ligatures w14:val="standardContextual"/>
                        </w:rPr>
                        <w:t xml:space="preserve"> BirthDate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GeographyKey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MaritalStatus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Gender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w:t>
                      </w:r>
                    </w:p>
                    <w:p w14:paraId="20AE92E5"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  TotalChildren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Occupation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CommuteDistance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NumberCarsOwned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or</w:t>
                      </w:r>
                      <w:r>
                        <w:rPr>
                          <w:rFonts w:ascii="Consolas" w:eastAsiaTheme="minorEastAsia" w:hAnsi="Consolas" w:cs="Consolas"/>
                          <w:color w:val="000000"/>
                          <w:sz w:val="19"/>
                          <w:szCs w:val="19"/>
                          <w:lang w:eastAsia="ja-JP"/>
                          <w14:ligatures w14:val="standardContextual"/>
                        </w:rPr>
                        <w:t xml:space="preserve"> </w:t>
                      </w:r>
                    </w:p>
                    <w:p w14:paraId="64462418"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  CustomerKey </w:t>
                      </w:r>
                      <w:r>
                        <w:rPr>
                          <w:rFonts w:ascii="Consolas" w:eastAsiaTheme="minorEastAsia" w:hAnsi="Consolas" w:cs="Consolas"/>
                          <w:color w:val="808080"/>
                          <w:sz w:val="19"/>
                          <w:szCs w:val="19"/>
                          <w:lang w:eastAsia="ja-JP"/>
                          <w14:ligatures w14:val="standardContextual"/>
                        </w:rPr>
                        <w:t>is</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null</w:t>
                      </w:r>
                    </w:p>
                    <w:p w14:paraId="44E99CDE" w14:textId="58745F05"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8000"/>
                          <w:sz w:val="19"/>
                          <w:szCs w:val="19"/>
                          <w:lang w:eastAsia="ja-JP"/>
                          <w14:ligatures w14:val="standardContextual"/>
                        </w:rPr>
                        <w:t>/* I observe that we have 30 null values for GeographyKey. I decided to keep these record</w:t>
                      </w:r>
                      <w:r w:rsidR="00736276">
                        <w:rPr>
                          <w:rFonts w:ascii="Consolas" w:eastAsiaTheme="minorEastAsia" w:hAnsi="Consolas" w:cs="Consolas"/>
                          <w:color w:val="008000"/>
                          <w:sz w:val="19"/>
                          <w:szCs w:val="19"/>
                          <w:lang w:eastAsia="ja-JP"/>
                          <w14:ligatures w14:val="standardContextual"/>
                        </w:rPr>
                        <w:t xml:space="preserve">s </w:t>
                      </w:r>
                      <w:r>
                        <w:rPr>
                          <w:rFonts w:ascii="Consolas" w:eastAsiaTheme="minorEastAsia" w:hAnsi="Consolas" w:cs="Consolas"/>
                          <w:color w:val="008000"/>
                          <w:sz w:val="19"/>
                          <w:szCs w:val="19"/>
                          <w:lang w:eastAsia="ja-JP"/>
                          <w14:ligatures w14:val="standardContextual"/>
                        </w:rPr>
                        <w:t>as they only impact the customer location map. Further directions from the stakeholders/dba are needed */</w:t>
                      </w:r>
                    </w:p>
                    <w:p w14:paraId="5133B701"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p>
                    <w:p w14:paraId="480090B5"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58BC467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Check for duplicates </w:t>
                      </w:r>
                    </w:p>
                    <w:p w14:paraId="49E76352"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EmailAddres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Phon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COUN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counts</w:t>
                      </w:r>
                    </w:p>
                    <w:p w14:paraId="4CDA2DCF"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691C430D"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GROUP</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EmailAddres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Phone</w:t>
                      </w:r>
                    </w:p>
                    <w:p w14:paraId="7C45364A"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HAVING</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COUNT</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gt;</w:t>
                      </w:r>
                      <w:r>
                        <w:rPr>
                          <w:rFonts w:ascii="Consolas" w:eastAsiaTheme="minorEastAsia" w:hAnsi="Consolas" w:cs="Consolas"/>
                          <w:color w:val="000000"/>
                          <w:sz w:val="19"/>
                          <w:szCs w:val="19"/>
                          <w:lang w:eastAsia="ja-JP"/>
                          <w14:ligatures w14:val="standardContextual"/>
                        </w:rPr>
                        <w:t xml:space="preserve"> 1</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0640BCA8"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 xml:space="preserve">--I observe no duplicate values </w:t>
                      </w:r>
                    </w:p>
                    <w:p w14:paraId="7C92319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0F85C01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92799A9"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The stakeholder wants Phone number to be without 1(11), dash '-', and space ' ' </w:t>
                      </w:r>
                    </w:p>
                    <w:p w14:paraId="1F3EB7A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418FBB4"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0D7D0767"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Phon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Phon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1 (11)'</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w:t>
                      </w:r>
                      <w:r>
                        <w:rPr>
                          <w:rFonts w:ascii="Consolas" w:eastAsiaTheme="minorEastAsia" w:hAnsi="Consolas" w:cs="Consolas"/>
                          <w:color w:val="808080"/>
                          <w:sz w:val="19"/>
                          <w:szCs w:val="19"/>
                          <w:lang w:eastAsia="ja-JP"/>
                          <w14:ligatures w14:val="standardContextual"/>
                        </w:rPr>
                        <w:t>)</w:t>
                      </w:r>
                    </w:p>
                    <w:p w14:paraId="1091BA2F"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41A066A7"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18EFCBE"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582EA54"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Now check if the phone numbers are 10 digits </w:t>
                      </w:r>
                    </w:p>
                    <w:p w14:paraId="2A64622C"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Phone </w:t>
                      </w: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w:t>
                      </w:r>
                    </w:p>
                    <w:p w14:paraId="6816FAAA" w14:textId="77777777" w:rsidR="00424BED" w:rsidRDefault="00424BED" w:rsidP="00424BED">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WHERE</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LEN</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Phon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lt;&gt;</w:t>
                      </w:r>
                      <w:r>
                        <w:rPr>
                          <w:rFonts w:ascii="Consolas" w:eastAsiaTheme="minorEastAsia" w:hAnsi="Consolas" w:cs="Consolas"/>
                          <w:color w:val="000000"/>
                          <w:sz w:val="19"/>
                          <w:szCs w:val="19"/>
                          <w:lang w:eastAsia="ja-JP"/>
                          <w14:ligatures w14:val="standardContextual"/>
                        </w:rPr>
                        <w:t xml:space="preserve"> 10</w:t>
                      </w:r>
                      <w:r>
                        <w:rPr>
                          <w:rFonts w:ascii="Consolas" w:eastAsiaTheme="minorEastAsia" w:hAnsi="Consolas" w:cs="Consolas"/>
                          <w:color w:val="808080"/>
                          <w:sz w:val="19"/>
                          <w:szCs w:val="19"/>
                          <w:lang w:eastAsia="ja-JP"/>
                          <w14:ligatures w14:val="standardContextual"/>
                        </w:rPr>
                        <w:t>;</w:t>
                      </w:r>
                    </w:p>
                    <w:p w14:paraId="02AFF1BF" w14:textId="75B71144" w:rsidR="00424BED" w:rsidRDefault="00424BED" w:rsidP="00424BED">
                      <w:pPr>
                        <w:jc w:val="center"/>
                      </w:pPr>
                      <w:r>
                        <w:rPr>
                          <w:rFonts w:ascii="Consolas" w:eastAsiaTheme="minorEastAsia" w:hAnsi="Consolas" w:cs="Consolas"/>
                          <w:color w:val="008000"/>
                          <w:sz w:val="19"/>
                          <w:szCs w:val="19"/>
                          <w:lang w:eastAsia="ja-JP"/>
                          <w14:ligatures w14:val="standardContextual"/>
                        </w:rPr>
                        <w:t>--All good</w:t>
                      </w:r>
                    </w:p>
                  </w:txbxContent>
                </v:textbox>
              </v:rect>
            </w:pict>
          </mc:Fallback>
        </mc:AlternateContent>
      </w:r>
    </w:p>
    <w:p w14:paraId="38829D4C" w14:textId="77777777" w:rsidR="00424BED" w:rsidRDefault="00424BED" w:rsidP="00902DB8"/>
    <w:p w14:paraId="021A2258" w14:textId="77777777" w:rsidR="00FC27DA" w:rsidRDefault="00FC27DA" w:rsidP="00902DB8"/>
    <w:p w14:paraId="1716A746" w14:textId="77777777" w:rsidR="00FC27DA" w:rsidRDefault="00FC27DA" w:rsidP="00902DB8"/>
    <w:p w14:paraId="5A9319A1" w14:textId="77777777" w:rsidR="00FC27DA" w:rsidRDefault="00FC27DA" w:rsidP="00902DB8"/>
    <w:p w14:paraId="6C02AB0C" w14:textId="77777777" w:rsidR="00424BED" w:rsidRDefault="00424BED" w:rsidP="00902DB8"/>
    <w:p w14:paraId="7AA96182" w14:textId="77777777" w:rsidR="00424BED" w:rsidRDefault="00424BED" w:rsidP="00902DB8"/>
    <w:p w14:paraId="01A3D2D9" w14:textId="77777777" w:rsidR="00424BED" w:rsidRDefault="00424BED" w:rsidP="00902DB8"/>
    <w:p w14:paraId="1BA7F50E" w14:textId="77777777" w:rsidR="00424BED" w:rsidRDefault="00424BED" w:rsidP="00902DB8"/>
    <w:p w14:paraId="24D3D22C" w14:textId="77777777" w:rsidR="00424BED" w:rsidRDefault="00424BED" w:rsidP="00902DB8"/>
    <w:p w14:paraId="4C69A5C3" w14:textId="77777777" w:rsidR="00424BED" w:rsidRDefault="00424BED" w:rsidP="00902DB8"/>
    <w:p w14:paraId="519CB359" w14:textId="77777777" w:rsidR="00424BED" w:rsidRDefault="00424BED" w:rsidP="00902DB8"/>
    <w:p w14:paraId="2750EB62" w14:textId="77777777" w:rsidR="00424BED" w:rsidRDefault="00424BED" w:rsidP="00902DB8"/>
    <w:p w14:paraId="790964EA" w14:textId="77777777" w:rsidR="00424BED" w:rsidRDefault="00424BED" w:rsidP="00902DB8"/>
    <w:p w14:paraId="2DDAC1AE" w14:textId="77777777" w:rsidR="00424BED" w:rsidRDefault="00424BED" w:rsidP="00902DB8"/>
    <w:p w14:paraId="3EA271C7" w14:textId="77777777" w:rsidR="00424BED" w:rsidRDefault="00424BED" w:rsidP="00902DB8"/>
    <w:p w14:paraId="35DC0403" w14:textId="77777777" w:rsidR="00424BED" w:rsidRDefault="00424BED" w:rsidP="00902DB8"/>
    <w:p w14:paraId="1B56CF47" w14:textId="77777777" w:rsidR="00424BED" w:rsidRDefault="00424BED" w:rsidP="00902DB8"/>
    <w:p w14:paraId="67D0923D" w14:textId="77777777" w:rsidR="00424BED" w:rsidRDefault="00424BED" w:rsidP="00902DB8"/>
    <w:p w14:paraId="238CAB30" w14:textId="77777777" w:rsidR="00424BED" w:rsidRDefault="00424BED" w:rsidP="00902DB8"/>
    <w:p w14:paraId="43737A4F" w14:textId="77777777" w:rsidR="00424BED" w:rsidRDefault="00424BED" w:rsidP="00902DB8"/>
    <w:p w14:paraId="5BFBA286" w14:textId="77777777" w:rsidR="00424BED" w:rsidRDefault="00424BED" w:rsidP="00902DB8"/>
    <w:p w14:paraId="3A577CCB" w14:textId="77777777" w:rsidR="00424BED" w:rsidRDefault="00424BED" w:rsidP="00902DB8"/>
    <w:p w14:paraId="4FF6B1EC" w14:textId="77777777" w:rsidR="00424BED" w:rsidRDefault="00424BED" w:rsidP="00902DB8"/>
    <w:p w14:paraId="372347A2" w14:textId="598D864F" w:rsidR="00424BED" w:rsidRDefault="009C1D4A" w:rsidP="00424BED">
      <w:pPr>
        <w:pStyle w:val="Heading1"/>
      </w:pPr>
      <w:r>
        <w:rPr>
          <w:noProof/>
          <w14:ligatures w14:val="standardContextual"/>
        </w:rPr>
        <w:lastRenderedPageBreak/>
        <mc:AlternateContent>
          <mc:Choice Requires="wps">
            <w:drawing>
              <wp:anchor distT="0" distB="0" distL="114300" distR="114300" simplePos="0" relativeHeight="251660288" behindDoc="0" locked="0" layoutInCell="1" allowOverlap="1" wp14:anchorId="2566686E" wp14:editId="1BC10115">
                <wp:simplePos x="0" y="0"/>
                <wp:positionH relativeFrom="column">
                  <wp:posOffset>-11723</wp:posOffset>
                </wp:positionH>
                <wp:positionV relativeFrom="paragraph">
                  <wp:posOffset>366542</wp:posOffset>
                </wp:positionV>
                <wp:extent cx="6471138" cy="6775938"/>
                <wp:effectExtent l="0" t="0" r="6350" b="6350"/>
                <wp:wrapNone/>
                <wp:docPr id="299344446" name="Rectangle 3"/>
                <wp:cNvGraphicFramePr/>
                <a:graphic xmlns:a="http://schemas.openxmlformats.org/drawingml/2006/main">
                  <a:graphicData uri="http://schemas.microsoft.com/office/word/2010/wordprocessingShape">
                    <wps:wsp>
                      <wps:cNvSpPr/>
                      <wps:spPr>
                        <a:xfrm>
                          <a:off x="0" y="0"/>
                          <a:ext cx="6471138" cy="6775938"/>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2E409B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Add a customer Age column </w:t>
                            </w:r>
                          </w:p>
                          <w:p w14:paraId="6155C08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31C77EA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4D5228A1" w14:textId="6EF6903F"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DD</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0000FF"/>
                                <w:sz w:val="19"/>
                                <w:szCs w:val="19"/>
                                <w:lang w:eastAsia="ja-JP"/>
                                <w14:ligatures w14:val="standardContextual"/>
                              </w:rPr>
                              <w:t>smallint</w:t>
                            </w:r>
                          </w:p>
                          <w:p w14:paraId="63ED742A"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278E5AA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B37B77F"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38730E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346C808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2024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Ye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BirthDat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418BE77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2F3B254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0B111FD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Add an age classification: </w:t>
                            </w:r>
                          </w:p>
                          <w:p w14:paraId="2AFEF377" w14:textId="6FCA9279"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35-50</w:t>
                            </w:r>
                          </w:p>
                          <w:p w14:paraId="11CEE1D8" w14:textId="406B4F36"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t xml:space="preserve">   50-65</w:t>
                            </w:r>
                          </w:p>
                          <w:p w14:paraId="48BAC521" w14:textId="12D2B158"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t xml:space="preserve">   65-80</w:t>
                            </w:r>
                          </w:p>
                          <w:p w14:paraId="40295C87" w14:textId="48A4F242"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t xml:space="preserve">   80+</w:t>
                            </w:r>
                          </w:p>
                          <w:p w14:paraId="0DCF833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w:t>
                            </w:r>
                          </w:p>
                          <w:p w14:paraId="6CE94BC3"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D0C6AEE" w14:textId="2AD66634"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MIN</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Min_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MAX</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Max_Age </w:t>
                            </w: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 </w:t>
                            </w:r>
                          </w:p>
                          <w:p w14:paraId="706F064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8000"/>
                                <w:sz w:val="19"/>
                                <w:szCs w:val="19"/>
                                <w:lang w:eastAsia="ja-JP"/>
                                <w14:ligatures w14:val="standardContextual"/>
                              </w:rPr>
                              <w:t xml:space="preserve">--Min age is 38 and max age is 108 </w:t>
                            </w:r>
                          </w:p>
                          <w:p w14:paraId="6E5189A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91A587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000000"/>
                                <w:sz w:val="19"/>
                                <w:szCs w:val="19"/>
                                <w:lang w:eastAsia="ja-JP"/>
                                <w14:ligatures w14:val="standardContextual"/>
                              </w:rPr>
                              <w:t xml:space="preserve"> </w:t>
                            </w:r>
                          </w:p>
                          <w:p w14:paraId="12C142E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1B31223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DD</w:t>
                            </w:r>
                            <w:r>
                              <w:rPr>
                                <w:rFonts w:ascii="Consolas" w:eastAsiaTheme="minorEastAsia" w:hAnsi="Consolas" w:cs="Consolas"/>
                                <w:color w:val="000000"/>
                                <w:sz w:val="19"/>
                                <w:szCs w:val="19"/>
                                <w:lang w:eastAsia="ja-JP"/>
                                <w14:ligatures w14:val="standardContextual"/>
                              </w:rPr>
                              <w:t xml:space="preserve"> Age_Group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10</w:t>
                            </w:r>
                            <w:r>
                              <w:rPr>
                                <w:rFonts w:ascii="Consolas" w:eastAsiaTheme="minorEastAsia" w:hAnsi="Consolas" w:cs="Consolas"/>
                                <w:color w:val="808080"/>
                                <w:sz w:val="19"/>
                                <w:szCs w:val="19"/>
                                <w:lang w:eastAsia="ja-JP"/>
                                <w14:ligatures w14:val="standardContextual"/>
                              </w:rPr>
                              <w:t>);</w:t>
                            </w:r>
                          </w:p>
                          <w:p w14:paraId="46FA609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0E5834B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68EAD1E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1383761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35553A4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Age_Group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CASE</w:t>
                            </w:r>
                          </w:p>
                          <w:p w14:paraId="21A96FF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BETWEEN</w:t>
                            </w:r>
                            <w:r>
                              <w:rPr>
                                <w:rFonts w:ascii="Consolas" w:eastAsiaTheme="minorEastAsia" w:hAnsi="Consolas" w:cs="Consolas"/>
                                <w:color w:val="000000"/>
                                <w:sz w:val="19"/>
                                <w:szCs w:val="19"/>
                                <w:lang w:eastAsia="ja-JP"/>
                                <w14:ligatures w14:val="standardContextual"/>
                              </w:rPr>
                              <w:t xml:space="preserve"> 35 </w:t>
                            </w:r>
                            <w:r>
                              <w:rPr>
                                <w:rFonts w:ascii="Consolas" w:eastAsiaTheme="minorEastAsia" w:hAnsi="Consolas" w:cs="Consolas"/>
                                <w:color w:val="808080"/>
                                <w:sz w:val="19"/>
                                <w:szCs w:val="19"/>
                                <w:lang w:eastAsia="ja-JP"/>
                                <w14:ligatures w14:val="standardContextual"/>
                              </w:rPr>
                              <w:t>AND</w:t>
                            </w:r>
                            <w:r>
                              <w:rPr>
                                <w:rFonts w:ascii="Consolas" w:eastAsiaTheme="minorEastAsia" w:hAnsi="Consolas" w:cs="Consolas"/>
                                <w:color w:val="000000"/>
                                <w:sz w:val="19"/>
                                <w:szCs w:val="19"/>
                                <w:lang w:eastAsia="ja-JP"/>
                                <w14:ligatures w14:val="standardContextual"/>
                              </w:rPr>
                              <w:t xml:space="preserve"> 50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35-50'</w:t>
                            </w:r>
                          </w:p>
                          <w:p w14:paraId="7C38223A"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BETWEEN</w:t>
                            </w:r>
                            <w:r>
                              <w:rPr>
                                <w:rFonts w:ascii="Consolas" w:eastAsiaTheme="minorEastAsia" w:hAnsi="Consolas" w:cs="Consolas"/>
                                <w:color w:val="000000"/>
                                <w:sz w:val="19"/>
                                <w:szCs w:val="19"/>
                                <w:lang w:eastAsia="ja-JP"/>
                                <w14:ligatures w14:val="standardContextual"/>
                              </w:rPr>
                              <w:t xml:space="preserve"> 50 </w:t>
                            </w:r>
                            <w:r>
                              <w:rPr>
                                <w:rFonts w:ascii="Consolas" w:eastAsiaTheme="minorEastAsia" w:hAnsi="Consolas" w:cs="Consolas"/>
                                <w:color w:val="808080"/>
                                <w:sz w:val="19"/>
                                <w:szCs w:val="19"/>
                                <w:lang w:eastAsia="ja-JP"/>
                                <w14:ligatures w14:val="standardContextual"/>
                              </w:rPr>
                              <w:t>AND</w:t>
                            </w:r>
                            <w:r>
                              <w:rPr>
                                <w:rFonts w:ascii="Consolas" w:eastAsiaTheme="minorEastAsia" w:hAnsi="Consolas" w:cs="Consolas"/>
                                <w:color w:val="000000"/>
                                <w:sz w:val="19"/>
                                <w:szCs w:val="19"/>
                                <w:lang w:eastAsia="ja-JP"/>
                                <w14:ligatures w14:val="standardContextual"/>
                              </w:rPr>
                              <w:t xml:space="preserve"> 65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50-65'</w:t>
                            </w:r>
                          </w:p>
                          <w:p w14:paraId="1085F55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BETWEEN</w:t>
                            </w:r>
                            <w:r>
                              <w:rPr>
                                <w:rFonts w:ascii="Consolas" w:eastAsiaTheme="minorEastAsia" w:hAnsi="Consolas" w:cs="Consolas"/>
                                <w:color w:val="000000"/>
                                <w:sz w:val="19"/>
                                <w:szCs w:val="19"/>
                                <w:lang w:eastAsia="ja-JP"/>
                                <w14:ligatures w14:val="standardContextual"/>
                              </w:rPr>
                              <w:t xml:space="preserve"> 65 </w:t>
                            </w:r>
                            <w:r>
                              <w:rPr>
                                <w:rFonts w:ascii="Consolas" w:eastAsiaTheme="minorEastAsia" w:hAnsi="Consolas" w:cs="Consolas"/>
                                <w:color w:val="808080"/>
                                <w:sz w:val="19"/>
                                <w:szCs w:val="19"/>
                                <w:lang w:eastAsia="ja-JP"/>
                                <w14:ligatures w14:val="standardContextual"/>
                              </w:rPr>
                              <w:t>AND</w:t>
                            </w:r>
                            <w:r>
                              <w:rPr>
                                <w:rFonts w:ascii="Consolas" w:eastAsiaTheme="minorEastAsia" w:hAnsi="Consolas" w:cs="Consolas"/>
                                <w:color w:val="000000"/>
                                <w:sz w:val="19"/>
                                <w:szCs w:val="19"/>
                                <w:lang w:eastAsia="ja-JP"/>
                                <w14:ligatures w14:val="standardContextual"/>
                              </w:rPr>
                              <w:t xml:space="preserve"> 80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65-80'</w:t>
                            </w:r>
                          </w:p>
                          <w:p w14:paraId="7E21142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gt;</w:t>
                            </w:r>
                            <w:r>
                              <w:rPr>
                                <w:rFonts w:ascii="Consolas" w:eastAsiaTheme="minorEastAsia" w:hAnsi="Consolas" w:cs="Consolas"/>
                                <w:color w:val="000000"/>
                                <w:sz w:val="19"/>
                                <w:szCs w:val="19"/>
                                <w:lang w:eastAsia="ja-JP"/>
                                <w14:ligatures w14:val="standardContextual"/>
                              </w:rPr>
                              <w:t xml:space="preserve"> 80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80+'</w:t>
                            </w:r>
                          </w:p>
                          <w:p w14:paraId="560EA29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END</w:t>
                            </w:r>
                            <w:r>
                              <w:rPr>
                                <w:rFonts w:ascii="Consolas" w:eastAsiaTheme="minorEastAsia" w:hAnsi="Consolas" w:cs="Consolas"/>
                                <w:color w:val="808080"/>
                                <w:sz w:val="19"/>
                                <w:szCs w:val="19"/>
                                <w:lang w:eastAsia="ja-JP"/>
                                <w14:ligatures w14:val="standardContextual"/>
                              </w:rPr>
                              <w:t>;</w:t>
                            </w:r>
                          </w:p>
                          <w:p w14:paraId="0A812C7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18948DE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613BBBF"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The stakeholder wants a full name column </w:t>
                            </w:r>
                          </w:p>
                          <w:p w14:paraId="0E163B0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w:t>
                            </w:r>
                          </w:p>
                          <w:p w14:paraId="05E3F8B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15C9C85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FirstName</w:t>
                            </w:r>
                            <w:r>
                              <w:rPr>
                                <w:rFonts w:ascii="Consolas" w:eastAsiaTheme="minorEastAsia" w:hAnsi="Consolas" w:cs="Consolas"/>
                                <w:color w:val="808080"/>
                                <w:sz w:val="19"/>
                                <w:szCs w:val="19"/>
                                <w:lang w:eastAsia="ja-JP"/>
                                <w14:ligatures w14:val="standardContextual"/>
                              </w:rPr>
                              <w:t>,</w:t>
                            </w:r>
                          </w:p>
                          <w:p w14:paraId="7917AA7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Middle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1BF3708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LastName</w:t>
                            </w:r>
                            <w:r>
                              <w:rPr>
                                <w:rFonts w:ascii="Consolas" w:eastAsiaTheme="minorEastAsia" w:hAnsi="Consolas" w:cs="Consolas"/>
                                <w:color w:val="808080"/>
                                <w:sz w:val="19"/>
                                <w:szCs w:val="19"/>
                                <w:lang w:eastAsia="ja-JP"/>
                                <w14:ligatures w14:val="standardContextual"/>
                              </w:rPr>
                              <w:t>,</w:t>
                            </w:r>
                          </w:p>
                          <w:p w14:paraId="6531721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FF00FF"/>
                                <w:sz w:val="19"/>
                                <w:szCs w:val="19"/>
                                <w:lang w:eastAsia="ja-JP"/>
                                <w14:ligatures w14:val="standardContextual"/>
                              </w:rPr>
                              <w:t>CONCAT</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First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Middle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Last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FullName</w:t>
                            </w:r>
                          </w:p>
                          <w:p w14:paraId="34F3B8C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05044F8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116BF8D0"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ORD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p>
                          <w:p w14:paraId="7635065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258B93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A9F3222" w14:textId="77777777" w:rsidR="009C1D4A" w:rsidRDefault="009C1D4A" w:rsidP="009C1D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6686E" id="Rectangle 3" o:spid="_x0000_s1027" style="position:absolute;margin-left:-.9pt;margin-top:28.85pt;width:509.55pt;height:53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" fillcolor="#d8d8d8 [2732]" stroked="f" strokeweight="2pt">
                <v:textbox>
                  <w:txbxContent>
                    <w:p w14:paraId="62E409B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Add a customer Age column </w:t>
                      </w:r>
                    </w:p>
                    <w:p w14:paraId="6155C08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31C77EA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4D5228A1" w14:textId="6EF6903F"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DD</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0000FF"/>
                          <w:sz w:val="19"/>
                          <w:szCs w:val="19"/>
                          <w:lang w:eastAsia="ja-JP"/>
                          <w14:ligatures w14:val="standardContextual"/>
                        </w:rPr>
                        <w:t>smallint</w:t>
                      </w:r>
                    </w:p>
                    <w:p w14:paraId="63ED742A"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278E5AA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B37B77F"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38730E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346C808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2024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Ye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BirthDat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418BE77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2F3B254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0B111FD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Add an age classification: </w:t>
                      </w:r>
                    </w:p>
                    <w:p w14:paraId="2AFEF377" w14:textId="6FCA9279"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                       35-50</w:t>
                      </w:r>
                    </w:p>
                    <w:p w14:paraId="11CEE1D8" w14:textId="406B4F36"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t xml:space="preserve">   50-65</w:t>
                      </w:r>
                    </w:p>
                    <w:p w14:paraId="48BAC521" w14:textId="12D2B158"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t xml:space="preserve">   65-80</w:t>
                      </w:r>
                    </w:p>
                    <w:p w14:paraId="40295C87" w14:textId="48A4F242"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r>
                      <w:r>
                        <w:rPr>
                          <w:rFonts w:ascii="Consolas" w:eastAsiaTheme="minorEastAsia" w:hAnsi="Consolas" w:cs="Consolas"/>
                          <w:color w:val="008000"/>
                          <w:sz w:val="19"/>
                          <w:szCs w:val="19"/>
                          <w:lang w:eastAsia="ja-JP"/>
                          <w14:ligatures w14:val="standardContextual"/>
                        </w:rPr>
                        <w:tab/>
                        <w:t xml:space="preserve">   80+</w:t>
                      </w:r>
                    </w:p>
                    <w:p w14:paraId="0DCF833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w:t>
                      </w:r>
                    </w:p>
                    <w:p w14:paraId="6CE94BC3"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D0C6AEE" w14:textId="2AD66634"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MIN</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Min_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MAX</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Max_Age </w:t>
                      </w: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 </w:t>
                      </w:r>
                    </w:p>
                    <w:p w14:paraId="706F064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8000"/>
                          <w:sz w:val="19"/>
                          <w:szCs w:val="19"/>
                          <w:lang w:eastAsia="ja-JP"/>
                          <w14:ligatures w14:val="standardContextual"/>
                        </w:rPr>
                        <w:t xml:space="preserve">--Min age is 38 and max age is 108 </w:t>
                      </w:r>
                    </w:p>
                    <w:p w14:paraId="6E5189A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91A587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000000"/>
                          <w:sz w:val="19"/>
                          <w:szCs w:val="19"/>
                          <w:lang w:eastAsia="ja-JP"/>
                          <w14:ligatures w14:val="standardContextual"/>
                        </w:rPr>
                        <w:t xml:space="preserve"> </w:t>
                      </w:r>
                    </w:p>
                    <w:p w14:paraId="12C142E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1B31223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DD</w:t>
                      </w:r>
                      <w:r>
                        <w:rPr>
                          <w:rFonts w:ascii="Consolas" w:eastAsiaTheme="minorEastAsia" w:hAnsi="Consolas" w:cs="Consolas"/>
                          <w:color w:val="000000"/>
                          <w:sz w:val="19"/>
                          <w:szCs w:val="19"/>
                          <w:lang w:eastAsia="ja-JP"/>
                          <w14:ligatures w14:val="standardContextual"/>
                        </w:rPr>
                        <w:t xml:space="preserve"> Age_Group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10</w:t>
                      </w:r>
                      <w:r>
                        <w:rPr>
                          <w:rFonts w:ascii="Consolas" w:eastAsiaTheme="minorEastAsia" w:hAnsi="Consolas" w:cs="Consolas"/>
                          <w:color w:val="808080"/>
                          <w:sz w:val="19"/>
                          <w:szCs w:val="19"/>
                          <w:lang w:eastAsia="ja-JP"/>
                          <w14:ligatures w14:val="standardContextual"/>
                        </w:rPr>
                        <w:t>);</w:t>
                      </w:r>
                    </w:p>
                    <w:p w14:paraId="46FA609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0E5834B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68EAD1E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1383761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35553A4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Age_Group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CASE</w:t>
                      </w:r>
                    </w:p>
                    <w:p w14:paraId="21A96FF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BETWEEN</w:t>
                      </w:r>
                      <w:r>
                        <w:rPr>
                          <w:rFonts w:ascii="Consolas" w:eastAsiaTheme="minorEastAsia" w:hAnsi="Consolas" w:cs="Consolas"/>
                          <w:color w:val="000000"/>
                          <w:sz w:val="19"/>
                          <w:szCs w:val="19"/>
                          <w:lang w:eastAsia="ja-JP"/>
                          <w14:ligatures w14:val="standardContextual"/>
                        </w:rPr>
                        <w:t xml:space="preserve"> 35 </w:t>
                      </w:r>
                      <w:r>
                        <w:rPr>
                          <w:rFonts w:ascii="Consolas" w:eastAsiaTheme="minorEastAsia" w:hAnsi="Consolas" w:cs="Consolas"/>
                          <w:color w:val="808080"/>
                          <w:sz w:val="19"/>
                          <w:szCs w:val="19"/>
                          <w:lang w:eastAsia="ja-JP"/>
                          <w14:ligatures w14:val="standardContextual"/>
                        </w:rPr>
                        <w:t>AND</w:t>
                      </w:r>
                      <w:r>
                        <w:rPr>
                          <w:rFonts w:ascii="Consolas" w:eastAsiaTheme="minorEastAsia" w:hAnsi="Consolas" w:cs="Consolas"/>
                          <w:color w:val="000000"/>
                          <w:sz w:val="19"/>
                          <w:szCs w:val="19"/>
                          <w:lang w:eastAsia="ja-JP"/>
                          <w14:ligatures w14:val="standardContextual"/>
                        </w:rPr>
                        <w:t xml:space="preserve"> 50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35-50'</w:t>
                      </w:r>
                    </w:p>
                    <w:p w14:paraId="7C38223A"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BETWEEN</w:t>
                      </w:r>
                      <w:r>
                        <w:rPr>
                          <w:rFonts w:ascii="Consolas" w:eastAsiaTheme="minorEastAsia" w:hAnsi="Consolas" w:cs="Consolas"/>
                          <w:color w:val="000000"/>
                          <w:sz w:val="19"/>
                          <w:szCs w:val="19"/>
                          <w:lang w:eastAsia="ja-JP"/>
                          <w14:ligatures w14:val="standardContextual"/>
                        </w:rPr>
                        <w:t xml:space="preserve"> 50 </w:t>
                      </w:r>
                      <w:r>
                        <w:rPr>
                          <w:rFonts w:ascii="Consolas" w:eastAsiaTheme="minorEastAsia" w:hAnsi="Consolas" w:cs="Consolas"/>
                          <w:color w:val="808080"/>
                          <w:sz w:val="19"/>
                          <w:szCs w:val="19"/>
                          <w:lang w:eastAsia="ja-JP"/>
                          <w14:ligatures w14:val="standardContextual"/>
                        </w:rPr>
                        <w:t>AND</w:t>
                      </w:r>
                      <w:r>
                        <w:rPr>
                          <w:rFonts w:ascii="Consolas" w:eastAsiaTheme="minorEastAsia" w:hAnsi="Consolas" w:cs="Consolas"/>
                          <w:color w:val="000000"/>
                          <w:sz w:val="19"/>
                          <w:szCs w:val="19"/>
                          <w:lang w:eastAsia="ja-JP"/>
                          <w14:ligatures w14:val="standardContextual"/>
                        </w:rPr>
                        <w:t xml:space="preserve"> 65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50-65'</w:t>
                      </w:r>
                    </w:p>
                    <w:p w14:paraId="1085F55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BETWEEN</w:t>
                      </w:r>
                      <w:r>
                        <w:rPr>
                          <w:rFonts w:ascii="Consolas" w:eastAsiaTheme="minorEastAsia" w:hAnsi="Consolas" w:cs="Consolas"/>
                          <w:color w:val="000000"/>
                          <w:sz w:val="19"/>
                          <w:szCs w:val="19"/>
                          <w:lang w:eastAsia="ja-JP"/>
                          <w14:ligatures w14:val="standardContextual"/>
                        </w:rPr>
                        <w:t xml:space="preserve"> 65 </w:t>
                      </w:r>
                      <w:r>
                        <w:rPr>
                          <w:rFonts w:ascii="Consolas" w:eastAsiaTheme="minorEastAsia" w:hAnsi="Consolas" w:cs="Consolas"/>
                          <w:color w:val="808080"/>
                          <w:sz w:val="19"/>
                          <w:szCs w:val="19"/>
                          <w:lang w:eastAsia="ja-JP"/>
                          <w14:ligatures w14:val="standardContextual"/>
                        </w:rPr>
                        <w:t>AND</w:t>
                      </w:r>
                      <w:r>
                        <w:rPr>
                          <w:rFonts w:ascii="Consolas" w:eastAsiaTheme="minorEastAsia" w:hAnsi="Consolas" w:cs="Consolas"/>
                          <w:color w:val="000000"/>
                          <w:sz w:val="19"/>
                          <w:szCs w:val="19"/>
                          <w:lang w:eastAsia="ja-JP"/>
                          <w14:ligatures w14:val="standardContextual"/>
                        </w:rPr>
                        <w:t xml:space="preserve"> 80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65-80'</w:t>
                      </w:r>
                    </w:p>
                    <w:p w14:paraId="7E21142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0000FF"/>
                          <w:sz w:val="19"/>
                          <w:szCs w:val="19"/>
                          <w:lang w:eastAsia="ja-JP"/>
                          <w14:ligatures w14:val="standardContextual"/>
                        </w:rPr>
                        <w:t>WHEN</w:t>
                      </w:r>
                      <w:r>
                        <w:rPr>
                          <w:rFonts w:ascii="Consolas" w:eastAsiaTheme="minorEastAsia" w:hAnsi="Consolas" w:cs="Consolas"/>
                          <w:color w:val="000000"/>
                          <w:sz w:val="19"/>
                          <w:szCs w:val="19"/>
                          <w:lang w:eastAsia="ja-JP"/>
                          <w14:ligatures w14:val="standardContextual"/>
                        </w:rPr>
                        <w:t xml:space="preserve"> Age </w:t>
                      </w:r>
                      <w:r>
                        <w:rPr>
                          <w:rFonts w:ascii="Consolas" w:eastAsiaTheme="minorEastAsia" w:hAnsi="Consolas" w:cs="Consolas"/>
                          <w:color w:val="808080"/>
                          <w:sz w:val="19"/>
                          <w:szCs w:val="19"/>
                          <w:lang w:eastAsia="ja-JP"/>
                          <w14:ligatures w14:val="standardContextual"/>
                        </w:rPr>
                        <w:t>&gt;</w:t>
                      </w:r>
                      <w:r>
                        <w:rPr>
                          <w:rFonts w:ascii="Consolas" w:eastAsiaTheme="minorEastAsia" w:hAnsi="Consolas" w:cs="Consolas"/>
                          <w:color w:val="000000"/>
                          <w:sz w:val="19"/>
                          <w:szCs w:val="19"/>
                          <w:lang w:eastAsia="ja-JP"/>
                          <w14:ligatures w14:val="standardContextual"/>
                        </w:rPr>
                        <w:t xml:space="preserve"> 80 </w:t>
                      </w:r>
                      <w:r>
                        <w:rPr>
                          <w:rFonts w:ascii="Consolas" w:eastAsiaTheme="minorEastAsia" w:hAnsi="Consolas" w:cs="Consolas"/>
                          <w:color w:val="0000FF"/>
                          <w:sz w:val="19"/>
                          <w:szCs w:val="19"/>
                          <w:lang w:eastAsia="ja-JP"/>
                          <w14:ligatures w14:val="standardContextual"/>
                        </w:rPr>
                        <w:t>THE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80+'</w:t>
                      </w:r>
                    </w:p>
                    <w:p w14:paraId="560EA29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END</w:t>
                      </w:r>
                      <w:r>
                        <w:rPr>
                          <w:rFonts w:ascii="Consolas" w:eastAsiaTheme="minorEastAsia" w:hAnsi="Consolas" w:cs="Consolas"/>
                          <w:color w:val="808080"/>
                          <w:sz w:val="19"/>
                          <w:szCs w:val="19"/>
                          <w:lang w:eastAsia="ja-JP"/>
                          <w14:ligatures w14:val="standardContextual"/>
                        </w:rPr>
                        <w:t>;</w:t>
                      </w:r>
                    </w:p>
                    <w:p w14:paraId="0A812C7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18948DE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613BBBF"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The stakeholder wants a full name column </w:t>
                      </w:r>
                    </w:p>
                    <w:p w14:paraId="0E163B0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w:t>
                      </w:r>
                    </w:p>
                    <w:p w14:paraId="05E3F8B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15C9C85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FirstName</w:t>
                      </w:r>
                      <w:r>
                        <w:rPr>
                          <w:rFonts w:ascii="Consolas" w:eastAsiaTheme="minorEastAsia" w:hAnsi="Consolas" w:cs="Consolas"/>
                          <w:color w:val="808080"/>
                          <w:sz w:val="19"/>
                          <w:szCs w:val="19"/>
                          <w:lang w:eastAsia="ja-JP"/>
                          <w14:ligatures w14:val="standardContextual"/>
                        </w:rPr>
                        <w:t>,</w:t>
                      </w:r>
                    </w:p>
                    <w:p w14:paraId="7917AA7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Middle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1BF3708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LastName</w:t>
                      </w:r>
                      <w:r>
                        <w:rPr>
                          <w:rFonts w:ascii="Consolas" w:eastAsiaTheme="minorEastAsia" w:hAnsi="Consolas" w:cs="Consolas"/>
                          <w:color w:val="808080"/>
                          <w:sz w:val="19"/>
                          <w:szCs w:val="19"/>
                          <w:lang w:eastAsia="ja-JP"/>
                          <w14:ligatures w14:val="standardContextual"/>
                        </w:rPr>
                        <w:t>,</w:t>
                      </w:r>
                    </w:p>
                    <w:p w14:paraId="6531721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FF00FF"/>
                          <w:sz w:val="19"/>
                          <w:szCs w:val="19"/>
                          <w:lang w:eastAsia="ja-JP"/>
                          <w14:ligatures w14:val="standardContextual"/>
                        </w:rPr>
                        <w:t>CONCAT</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First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Middle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Last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FullName</w:t>
                      </w:r>
                    </w:p>
                    <w:p w14:paraId="34F3B8C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05044F8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116BF8D0"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ORD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p>
                    <w:p w14:paraId="76350652"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258B93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A9F3222" w14:textId="77777777" w:rsidR="009C1D4A" w:rsidRDefault="009C1D4A" w:rsidP="009C1D4A">
                      <w:pPr>
                        <w:jc w:val="center"/>
                      </w:pPr>
                    </w:p>
                  </w:txbxContent>
                </v:textbox>
              </v:rect>
            </w:pict>
          </mc:Fallback>
        </mc:AlternateContent>
      </w:r>
      <w:r w:rsidR="00424BED">
        <w:t xml:space="preserve">Data wrangling </w:t>
      </w:r>
    </w:p>
    <w:p w14:paraId="47AA991E" w14:textId="77777777" w:rsidR="00424BED" w:rsidRDefault="00424BED" w:rsidP="00424BED"/>
    <w:p w14:paraId="50ED2943" w14:textId="77777777" w:rsidR="009C1D4A" w:rsidRDefault="009C1D4A" w:rsidP="00424BED"/>
    <w:p w14:paraId="10E4B951" w14:textId="77777777" w:rsidR="009C1D4A" w:rsidRDefault="009C1D4A" w:rsidP="00424BED"/>
    <w:p w14:paraId="4BB01CBE" w14:textId="77777777" w:rsidR="009C1D4A" w:rsidRDefault="009C1D4A" w:rsidP="00424BED"/>
    <w:p w14:paraId="72402B17" w14:textId="77777777" w:rsidR="009C1D4A" w:rsidRDefault="009C1D4A" w:rsidP="00424BED"/>
    <w:p w14:paraId="09F4AF07" w14:textId="77777777" w:rsidR="009C1D4A" w:rsidRDefault="009C1D4A" w:rsidP="00424BED"/>
    <w:p w14:paraId="017511A3" w14:textId="77777777" w:rsidR="009C1D4A" w:rsidRDefault="009C1D4A" w:rsidP="00424BED"/>
    <w:p w14:paraId="3D8D5D72" w14:textId="77777777" w:rsidR="009C1D4A" w:rsidRDefault="009C1D4A" w:rsidP="00424BED"/>
    <w:p w14:paraId="7B7A7BDB" w14:textId="77777777" w:rsidR="009C1D4A" w:rsidRDefault="009C1D4A" w:rsidP="00424BED"/>
    <w:p w14:paraId="6A8FA473" w14:textId="77777777" w:rsidR="009C1D4A" w:rsidRDefault="009C1D4A" w:rsidP="00424BED"/>
    <w:p w14:paraId="02CED8C0" w14:textId="77777777" w:rsidR="009C1D4A" w:rsidRDefault="009C1D4A" w:rsidP="00424BED"/>
    <w:p w14:paraId="32FEEF9E" w14:textId="77777777" w:rsidR="009C1D4A" w:rsidRDefault="009C1D4A" w:rsidP="00424BED"/>
    <w:p w14:paraId="72050A3B" w14:textId="77777777" w:rsidR="009C1D4A" w:rsidRDefault="009C1D4A" w:rsidP="00424BED"/>
    <w:p w14:paraId="61D150EE" w14:textId="77777777" w:rsidR="009C1D4A" w:rsidRDefault="009C1D4A" w:rsidP="00424BED"/>
    <w:p w14:paraId="360E3041" w14:textId="77777777" w:rsidR="009C1D4A" w:rsidRDefault="009C1D4A" w:rsidP="00424BED"/>
    <w:p w14:paraId="087E913D" w14:textId="77777777" w:rsidR="009C1D4A" w:rsidRDefault="009C1D4A" w:rsidP="00424BED"/>
    <w:p w14:paraId="79BEE627" w14:textId="77777777" w:rsidR="009C1D4A" w:rsidRDefault="009C1D4A" w:rsidP="00424BED"/>
    <w:p w14:paraId="5DAE5C84" w14:textId="77777777" w:rsidR="009C1D4A" w:rsidRDefault="009C1D4A" w:rsidP="00424BED"/>
    <w:p w14:paraId="3BF43CF1" w14:textId="77777777" w:rsidR="009C1D4A" w:rsidRDefault="009C1D4A" w:rsidP="00424BED"/>
    <w:p w14:paraId="669ED082" w14:textId="77777777" w:rsidR="009C1D4A" w:rsidRDefault="009C1D4A" w:rsidP="00424BED"/>
    <w:p w14:paraId="47D54A82" w14:textId="77777777" w:rsidR="009C1D4A" w:rsidRDefault="009C1D4A" w:rsidP="00424BED"/>
    <w:p w14:paraId="5565E5C7" w14:textId="77777777" w:rsidR="009C1D4A" w:rsidRDefault="009C1D4A" w:rsidP="00424BED"/>
    <w:p w14:paraId="755F42A7" w14:textId="77777777" w:rsidR="009C1D4A" w:rsidRDefault="009C1D4A" w:rsidP="00424BED"/>
    <w:p w14:paraId="5553492C" w14:textId="77777777" w:rsidR="009C1D4A" w:rsidRDefault="009C1D4A" w:rsidP="00424BED"/>
    <w:p w14:paraId="3D6627AD" w14:textId="250CED53" w:rsidR="009C1D4A" w:rsidRDefault="009C1D4A" w:rsidP="00424BED">
      <w:r>
        <w:rPr>
          <w:noProof/>
          <w14:ligatures w14:val="standardContextual"/>
        </w:rPr>
        <w:lastRenderedPageBreak/>
        <mc:AlternateContent>
          <mc:Choice Requires="wps">
            <w:drawing>
              <wp:anchor distT="0" distB="0" distL="114300" distR="114300" simplePos="0" relativeHeight="251661312" behindDoc="0" locked="0" layoutInCell="1" allowOverlap="1" wp14:anchorId="5ED5D05F" wp14:editId="4B292190">
                <wp:simplePos x="0" y="0"/>
                <wp:positionH relativeFrom="column">
                  <wp:posOffset>5862</wp:posOffset>
                </wp:positionH>
                <wp:positionV relativeFrom="paragraph">
                  <wp:posOffset>32434</wp:posOffset>
                </wp:positionV>
                <wp:extent cx="6441830" cy="5838092"/>
                <wp:effectExtent l="0" t="0" r="0" b="0"/>
                <wp:wrapNone/>
                <wp:docPr id="2089874059" name="Rectangle 4"/>
                <wp:cNvGraphicFramePr/>
                <a:graphic xmlns:a="http://schemas.openxmlformats.org/drawingml/2006/main">
                  <a:graphicData uri="http://schemas.microsoft.com/office/word/2010/wordprocessingShape">
                    <wps:wsp>
                      <wps:cNvSpPr/>
                      <wps:spPr>
                        <a:xfrm>
                          <a:off x="0" y="0"/>
                          <a:ext cx="6441830" cy="5838092"/>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72BDF8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The stakeholder also wants to extract the name from customer email domain. </w:t>
                            </w:r>
                          </w:p>
                          <w:p w14:paraId="692C2BF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w:t>
                            </w:r>
                          </w:p>
                          <w:p w14:paraId="5EA08E3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507C666A"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FirstName</w:t>
                            </w:r>
                            <w:r>
                              <w:rPr>
                                <w:rFonts w:ascii="Consolas" w:eastAsiaTheme="minorEastAsia" w:hAnsi="Consolas" w:cs="Consolas"/>
                                <w:color w:val="808080"/>
                                <w:sz w:val="19"/>
                                <w:szCs w:val="19"/>
                                <w:lang w:eastAsia="ja-JP"/>
                                <w14:ligatures w14:val="standardContextual"/>
                              </w:rPr>
                              <w:t>,</w:t>
                            </w:r>
                          </w:p>
                          <w:p w14:paraId="4F71BE3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Middle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599ADEF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LastName</w:t>
                            </w:r>
                            <w:r>
                              <w:rPr>
                                <w:rFonts w:ascii="Consolas" w:eastAsiaTheme="minorEastAsia" w:hAnsi="Consolas" w:cs="Consolas"/>
                                <w:color w:val="808080"/>
                                <w:sz w:val="19"/>
                                <w:szCs w:val="19"/>
                                <w:lang w:eastAsia="ja-JP"/>
                                <w14:ligatures w14:val="standardContextual"/>
                              </w:rPr>
                              <w:t>,</w:t>
                            </w:r>
                          </w:p>
                          <w:p w14:paraId="25681F7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EmailAddress</w:t>
                            </w:r>
                            <w:r>
                              <w:rPr>
                                <w:rFonts w:ascii="Consolas" w:eastAsiaTheme="minorEastAsia" w:hAnsi="Consolas" w:cs="Consolas"/>
                                <w:color w:val="808080"/>
                                <w:sz w:val="19"/>
                                <w:szCs w:val="19"/>
                                <w:lang w:eastAsia="ja-JP"/>
                                <w14:ligatures w14:val="standardContextual"/>
                              </w:rPr>
                              <w:t>,</w:t>
                            </w:r>
                          </w:p>
                          <w:p w14:paraId="268BF67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EmailAddres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awari.com.au'</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Email_Name</w:t>
                            </w:r>
                          </w:p>
                          <w:p w14:paraId="627C069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B154E8E" w14:textId="5C52583C"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0B7381E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ORD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p>
                          <w:p w14:paraId="694BD02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C7DB32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Reference the location for each customer using Geolocation table </w:t>
                            </w:r>
                          </w:p>
                          <w:p w14:paraId="1D4E951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6ABB715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33F827D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DD</w:t>
                            </w:r>
                            <w:r>
                              <w:rPr>
                                <w:rFonts w:ascii="Consolas" w:eastAsiaTheme="minorEastAsia" w:hAnsi="Consolas" w:cs="Consolas"/>
                                <w:color w:val="000000"/>
                                <w:sz w:val="19"/>
                                <w:szCs w:val="19"/>
                                <w:lang w:eastAsia="ja-JP"/>
                                <w14:ligatures w14:val="standardContextual"/>
                              </w:rPr>
                              <w:t xml:space="preserve"> City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50</w:t>
                            </w:r>
                            <w:r>
                              <w:rPr>
                                <w:rFonts w:ascii="Consolas" w:eastAsiaTheme="minorEastAsia" w:hAnsi="Consolas" w:cs="Consolas"/>
                                <w:color w:val="808080"/>
                                <w:sz w:val="19"/>
                                <w:szCs w:val="19"/>
                                <w:lang w:eastAsia="ja-JP"/>
                                <w14:ligatures w14:val="standardContextual"/>
                              </w:rPr>
                              <w:t>),</w:t>
                            </w:r>
                          </w:p>
                          <w:p w14:paraId="521C5783"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StateProvince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50</w:t>
                            </w:r>
                            <w:r>
                              <w:rPr>
                                <w:rFonts w:ascii="Consolas" w:eastAsiaTheme="minorEastAsia" w:hAnsi="Consolas" w:cs="Consolas"/>
                                <w:color w:val="808080"/>
                                <w:sz w:val="19"/>
                                <w:szCs w:val="19"/>
                                <w:lang w:eastAsia="ja-JP"/>
                                <w14:ligatures w14:val="standardContextual"/>
                              </w:rPr>
                              <w:t>),</w:t>
                            </w:r>
                          </w:p>
                          <w:p w14:paraId="24562D95" w14:textId="781C7080" w:rsidR="009C1D4A" w:rsidRDefault="009C1D4A" w:rsidP="009C1D4A">
                            <w:pPr>
                              <w:autoSpaceDE w:val="0"/>
                              <w:autoSpaceDN w:val="0"/>
                              <w:adjustRightInd w:val="0"/>
                              <w:spacing w:after="0" w:line="240" w:lineRule="auto"/>
                              <w:ind w:firstLine="720"/>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Country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50</w:t>
                            </w:r>
                            <w:r>
                              <w:rPr>
                                <w:rFonts w:ascii="Consolas" w:eastAsiaTheme="minorEastAsia" w:hAnsi="Consolas" w:cs="Consolas"/>
                                <w:color w:val="808080"/>
                                <w:sz w:val="19"/>
                                <w:szCs w:val="19"/>
                                <w:lang w:eastAsia="ja-JP"/>
                                <w14:ligatures w14:val="standardContextual"/>
                              </w:rPr>
                              <w:t>)</w:t>
                            </w:r>
                          </w:p>
                          <w:p w14:paraId="191F83A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690B2F7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6D286A6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286D58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49BA42E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City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ity</w:t>
                            </w:r>
                            <w:r>
                              <w:rPr>
                                <w:rFonts w:ascii="Consolas" w:eastAsiaTheme="minorEastAsia" w:hAnsi="Consolas" w:cs="Consolas"/>
                                <w:color w:val="808080"/>
                                <w:sz w:val="19"/>
                                <w:szCs w:val="19"/>
                                <w:lang w:eastAsia="ja-JP"/>
                                <w14:ligatures w14:val="standardContextual"/>
                              </w:rPr>
                              <w:t>,</w:t>
                            </w:r>
                          </w:p>
                          <w:p w14:paraId="09A688B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StateProvinc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StateProvinceName</w:t>
                            </w:r>
                            <w:r>
                              <w:rPr>
                                <w:rFonts w:ascii="Consolas" w:eastAsiaTheme="minorEastAsia" w:hAnsi="Consolas" w:cs="Consolas"/>
                                <w:color w:val="808080"/>
                                <w:sz w:val="19"/>
                                <w:szCs w:val="19"/>
                                <w:lang w:eastAsia="ja-JP"/>
                                <w14:ligatures w14:val="standardContextual"/>
                              </w:rPr>
                              <w:t>,</w:t>
                            </w:r>
                          </w:p>
                          <w:p w14:paraId="54D7AFA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Country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ountryRegionName</w:t>
                            </w:r>
                          </w:p>
                          <w:p w14:paraId="717B0F2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900674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 cs </w:t>
                            </w:r>
                            <w:r>
                              <w:rPr>
                                <w:rFonts w:ascii="Consolas" w:eastAsiaTheme="minorEastAsia" w:hAnsi="Consolas" w:cs="Consolas"/>
                                <w:color w:val="808080"/>
                                <w:sz w:val="19"/>
                                <w:szCs w:val="19"/>
                                <w:lang w:eastAsia="ja-JP"/>
                                <w14:ligatures w14:val="standardContextual"/>
                              </w:rPr>
                              <w:t>INN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JOIN</w:t>
                            </w:r>
                            <w:r>
                              <w:rPr>
                                <w:rFonts w:ascii="Consolas" w:eastAsiaTheme="minorEastAsia" w:hAnsi="Consolas" w:cs="Consolas"/>
                                <w:color w:val="000000"/>
                                <w:sz w:val="19"/>
                                <w:szCs w:val="19"/>
                                <w:lang w:eastAsia="ja-JP"/>
                                <w14:ligatures w14:val="standardContextual"/>
                              </w:rPr>
                              <w:t xml:space="preserve"> GeoLocation Geo </w:t>
                            </w:r>
                            <w:r>
                              <w:rPr>
                                <w:rFonts w:ascii="Consolas" w:eastAsiaTheme="minorEastAsia" w:hAnsi="Consolas" w:cs="Consolas"/>
                                <w:color w:val="0000FF"/>
                                <w:sz w:val="19"/>
                                <w:szCs w:val="19"/>
                                <w:lang w:eastAsia="ja-JP"/>
                                <w14:ligatures w14:val="standardContextual"/>
                              </w:rPr>
                              <w:t>ON</w:t>
                            </w:r>
                          </w:p>
                          <w:p w14:paraId="3F8756E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c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GeographyKey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GeographyKey</w:t>
                            </w:r>
                            <w:r>
                              <w:rPr>
                                <w:rFonts w:ascii="Consolas" w:eastAsiaTheme="minorEastAsia" w:hAnsi="Consolas" w:cs="Consolas"/>
                                <w:color w:val="808080"/>
                                <w:sz w:val="19"/>
                                <w:szCs w:val="19"/>
                                <w:lang w:eastAsia="ja-JP"/>
                                <w14:ligatures w14:val="standardContextual"/>
                              </w:rPr>
                              <w:t>;</w:t>
                            </w:r>
                          </w:p>
                          <w:p w14:paraId="461EA22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03FAD2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45E1813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BC232DB"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Copy the data to Excel for data visualization</w:t>
                            </w:r>
                          </w:p>
                          <w:p w14:paraId="6425EE46"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p>
                          <w:p w14:paraId="1E32D0DE"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MaritalStatu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nde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ge_Group</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YearlyInco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TotalChildren</w:t>
                            </w:r>
                            <w:r>
                              <w:rPr>
                                <w:rFonts w:ascii="Consolas" w:eastAsiaTheme="minorEastAsia" w:hAnsi="Consolas" w:cs="Consolas"/>
                                <w:color w:val="808080"/>
                                <w:sz w:val="19"/>
                                <w:szCs w:val="19"/>
                                <w:lang w:eastAsia="ja-JP"/>
                                <w14:ligatures w14:val="standardContextual"/>
                              </w:rPr>
                              <w:t>,</w:t>
                            </w:r>
                          </w:p>
                          <w:p w14:paraId="1E839B88"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NumberCarsOwned</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Occupation</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CommuteDistan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Cit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StateProvin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Country</w:t>
                            </w:r>
                          </w:p>
                          <w:p w14:paraId="39F283CD"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7B72FAF"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21D53047" w14:textId="39AD08BE" w:rsidR="006A211E"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ORD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p>
                          <w:p w14:paraId="339B36B3"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3DBEE7A7"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5D5177B9"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32C2A4C6"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F4D99C3"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BDE1CD1"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71B1DB8"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93CD686"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DB7F27A" w14:textId="77777777" w:rsidR="009C1D4A" w:rsidRDefault="009C1D4A" w:rsidP="009C1D4A">
                            <w:pPr>
                              <w:jc w:val="center"/>
                            </w:pPr>
                          </w:p>
                          <w:p w14:paraId="117F9547" w14:textId="77777777" w:rsidR="006A211E" w:rsidRDefault="006A211E" w:rsidP="009C1D4A">
                            <w:pPr>
                              <w:jc w:val="center"/>
                            </w:pPr>
                          </w:p>
                          <w:p w14:paraId="0349B980" w14:textId="77777777" w:rsidR="006A211E" w:rsidRDefault="006A211E" w:rsidP="009C1D4A">
                            <w:pPr>
                              <w:jc w:val="center"/>
                            </w:pPr>
                          </w:p>
                          <w:p w14:paraId="3A7C084E" w14:textId="77777777" w:rsidR="006A211E" w:rsidRDefault="006A211E" w:rsidP="009C1D4A">
                            <w:pPr>
                              <w:jc w:val="center"/>
                            </w:pPr>
                          </w:p>
                          <w:p w14:paraId="0D4B13F2" w14:textId="77777777" w:rsidR="006A211E" w:rsidRDefault="006A211E" w:rsidP="009C1D4A">
                            <w:pPr>
                              <w:jc w:val="center"/>
                            </w:pPr>
                          </w:p>
                          <w:p w14:paraId="4A2F5802" w14:textId="77777777" w:rsidR="006A211E" w:rsidRDefault="006A211E" w:rsidP="009C1D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D5D05F" id="Rectangle 4" o:spid="_x0000_s1028" style="position:absolute;margin-left:.45pt;margin-top:2.55pt;width:507.25pt;height:45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" fillcolor="#d8d8d8 [2732]" stroked="f" strokeweight="2pt">
                <v:textbox>
                  <w:txbxContent>
                    <w:p w14:paraId="772BDF8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The stakeholder also wants to extract the name from customer email domain. </w:t>
                      </w:r>
                    </w:p>
                    <w:p w14:paraId="692C2BF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r>
                        <w:rPr>
                          <w:rFonts w:ascii="Consolas" w:eastAsiaTheme="minorEastAsia" w:hAnsi="Consolas" w:cs="Consolas"/>
                          <w:color w:val="000000"/>
                          <w:sz w:val="19"/>
                          <w:szCs w:val="19"/>
                          <w:lang w:eastAsia="ja-JP"/>
                          <w14:ligatures w14:val="standardContextual"/>
                        </w:rPr>
                        <w:t xml:space="preserve"> </w:t>
                      </w:r>
                    </w:p>
                    <w:p w14:paraId="5EA08E3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Customerke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507C666A"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FirstName</w:t>
                      </w:r>
                      <w:r>
                        <w:rPr>
                          <w:rFonts w:ascii="Consolas" w:eastAsiaTheme="minorEastAsia" w:hAnsi="Consolas" w:cs="Consolas"/>
                          <w:color w:val="808080"/>
                          <w:sz w:val="19"/>
                          <w:szCs w:val="19"/>
                          <w:lang w:eastAsia="ja-JP"/>
                          <w14:ligatures w14:val="standardContextual"/>
                        </w:rPr>
                        <w:t>,</w:t>
                      </w:r>
                    </w:p>
                    <w:p w14:paraId="4F71BE35"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MiddleNa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p>
                    <w:p w14:paraId="599ADEF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LastName</w:t>
                      </w:r>
                      <w:r>
                        <w:rPr>
                          <w:rFonts w:ascii="Consolas" w:eastAsiaTheme="minorEastAsia" w:hAnsi="Consolas" w:cs="Consolas"/>
                          <w:color w:val="808080"/>
                          <w:sz w:val="19"/>
                          <w:szCs w:val="19"/>
                          <w:lang w:eastAsia="ja-JP"/>
                          <w14:ligatures w14:val="standardContextual"/>
                        </w:rPr>
                        <w:t>,</w:t>
                      </w:r>
                    </w:p>
                    <w:p w14:paraId="25681F7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EmailAddress</w:t>
                      </w:r>
                      <w:r>
                        <w:rPr>
                          <w:rFonts w:ascii="Consolas" w:eastAsiaTheme="minorEastAsia" w:hAnsi="Consolas" w:cs="Consolas"/>
                          <w:color w:val="808080"/>
                          <w:sz w:val="19"/>
                          <w:szCs w:val="19"/>
                          <w:lang w:eastAsia="ja-JP"/>
                          <w14:ligatures w14:val="standardContextual"/>
                        </w:rPr>
                        <w:t>,</w:t>
                      </w:r>
                    </w:p>
                    <w:p w14:paraId="268BF67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r>
                      <w:r>
                        <w:rPr>
                          <w:rFonts w:ascii="Consolas" w:eastAsiaTheme="minorEastAsia" w:hAnsi="Consolas" w:cs="Consolas"/>
                          <w:color w:val="FF00FF"/>
                          <w:sz w:val="19"/>
                          <w:szCs w:val="19"/>
                          <w:lang w:eastAsia="ja-JP"/>
                          <w14:ligatures w14:val="standardContextual"/>
                        </w:rPr>
                        <w:t>REPLACE</w:t>
                      </w:r>
                      <w:r>
                        <w:rPr>
                          <w:rFonts w:ascii="Consolas" w:eastAsiaTheme="minorEastAsia" w:hAnsi="Consolas" w:cs="Consolas"/>
                          <w:color w:val="0000FF"/>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EmailAddres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awari.com.au'</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FF0000"/>
                          <w:sz w:val="19"/>
                          <w:szCs w:val="19"/>
                          <w:lang w:eastAsia="ja-JP"/>
                          <w14:ligatures w14:val="standardContextual"/>
                        </w:rPr>
                        <w:t>' '</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AS</w:t>
                      </w:r>
                      <w:r>
                        <w:rPr>
                          <w:rFonts w:ascii="Consolas" w:eastAsiaTheme="minorEastAsia" w:hAnsi="Consolas" w:cs="Consolas"/>
                          <w:color w:val="000000"/>
                          <w:sz w:val="19"/>
                          <w:szCs w:val="19"/>
                          <w:lang w:eastAsia="ja-JP"/>
                          <w14:ligatures w14:val="standardContextual"/>
                        </w:rPr>
                        <w:t xml:space="preserve"> Email_Name</w:t>
                      </w:r>
                    </w:p>
                    <w:p w14:paraId="627C069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B154E8E" w14:textId="5C52583C"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0B7381E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ORD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p>
                    <w:p w14:paraId="694BD029"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C7DB32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 xml:space="preserve">--Reference the location for each customer using Geolocation table </w:t>
                      </w:r>
                    </w:p>
                    <w:p w14:paraId="1D4E951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6ABB715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LT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ABL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33F827D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ADD</w:t>
                      </w:r>
                      <w:r>
                        <w:rPr>
                          <w:rFonts w:ascii="Consolas" w:eastAsiaTheme="minorEastAsia" w:hAnsi="Consolas" w:cs="Consolas"/>
                          <w:color w:val="000000"/>
                          <w:sz w:val="19"/>
                          <w:szCs w:val="19"/>
                          <w:lang w:eastAsia="ja-JP"/>
                          <w14:ligatures w14:val="standardContextual"/>
                        </w:rPr>
                        <w:t xml:space="preserve"> City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50</w:t>
                      </w:r>
                      <w:r>
                        <w:rPr>
                          <w:rFonts w:ascii="Consolas" w:eastAsiaTheme="minorEastAsia" w:hAnsi="Consolas" w:cs="Consolas"/>
                          <w:color w:val="808080"/>
                          <w:sz w:val="19"/>
                          <w:szCs w:val="19"/>
                          <w:lang w:eastAsia="ja-JP"/>
                          <w14:ligatures w14:val="standardContextual"/>
                        </w:rPr>
                        <w:t>),</w:t>
                      </w:r>
                    </w:p>
                    <w:p w14:paraId="521C5783"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    StateProvince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50</w:t>
                      </w:r>
                      <w:r>
                        <w:rPr>
                          <w:rFonts w:ascii="Consolas" w:eastAsiaTheme="minorEastAsia" w:hAnsi="Consolas" w:cs="Consolas"/>
                          <w:color w:val="808080"/>
                          <w:sz w:val="19"/>
                          <w:szCs w:val="19"/>
                          <w:lang w:eastAsia="ja-JP"/>
                          <w14:ligatures w14:val="standardContextual"/>
                        </w:rPr>
                        <w:t>),</w:t>
                      </w:r>
                    </w:p>
                    <w:p w14:paraId="24562D95" w14:textId="781C7080" w:rsidR="009C1D4A" w:rsidRDefault="009C1D4A" w:rsidP="009C1D4A">
                      <w:pPr>
                        <w:autoSpaceDE w:val="0"/>
                        <w:autoSpaceDN w:val="0"/>
                        <w:adjustRightInd w:val="0"/>
                        <w:spacing w:after="0" w:line="240" w:lineRule="auto"/>
                        <w:ind w:firstLine="720"/>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 xml:space="preserve">Country </w:t>
                      </w:r>
                      <w:r>
                        <w:rPr>
                          <w:rFonts w:ascii="Consolas" w:eastAsiaTheme="minorEastAsia" w:hAnsi="Consolas" w:cs="Consolas"/>
                          <w:color w:val="0000FF"/>
                          <w:sz w:val="19"/>
                          <w:szCs w:val="19"/>
                          <w:lang w:eastAsia="ja-JP"/>
                          <w14:ligatures w14:val="standardContextual"/>
                        </w:rPr>
                        <w:t>VARCHA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50</w:t>
                      </w:r>
                      <w:r>
                        <w:rPr>
                          <w:rFonts w:ascii="Consolas" w:eastAsiaTheme="minorEastAsia" w:hAnsi="Consolas" w:cs="Consolas"/>
                          <w:color w:val="808080"/>
                          <w:sz w:val="19"/>
                          <w:szCs w:val="19"/>
                          <w:lang w:eastAsia="ja-JP"/>
                          <w14:ligatures w14:val="standardContextual"/>
                        </w:rPr>
                        <w:t>)</w:t>
                      </w:r>
                    </w:p>
                    <w:p w14:paraId="191F83AC"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690B2F74"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6D286A67"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BEGIN</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p>
                    <w:p w14:paraId="4286D586"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FF00FF"/>
                          <w:sz w:val="19"/>
                          <w:szCs w:val="19"/>
                          <w:lang w:eastAsia="ja-JP"/>
                          <w14:ligatures w14:val="standardContextual"/>
                        </w:rPr>
                        <w:t>UPDATE</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49BA42EE"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T</w:t>
                      </w:r>
                      <w:r>
                        <w:rPr>
                          <w:rFonts w:ascii="Consolas" w:eastAsiaTheme="minorEastAsia" w:hAnsi="Consolas" w:cs="Consolas"/>
                          <w:color w:val="000000"/>
                          <w:sz w:val="19"/>
                          <w:szCs w:val="19"/>
                          <w:lang w:eastAsia="ja-JP"/>
                          <w14:ligatures w14:val="standardContextual"/>
                        </w:rPr>
                        <w:t xml:space="preserve"> City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ity</w:t>
                      </w:r>
                      <w:r>
                        <w:rPr>
                          <w:rFonts w:ascii="Consolas" w:eastAsiaTheme="minorEastAsia" w:hAnsi="Consolas" w:cs="Consolas"/>
                          <w:color w:val="808080"/>
                          <w:sz w:val="19"/>
                          <w:szCs w:val="19"/>
                          <w:lang w:eastAsia="ja-JP"/>
                          <w14:ligatures w14:val="standardContextual"/>
                        </w:rPr>
                        <w:t>,</w:t>
                      </w:r>
                    </w:p>
                    <w:p w14:paraId="09A688B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StateProvince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StateProvinceName</w:t>
                      </w:r>
                      <w:r>
                        <w:rPr>
                          <w:rFonts w:ascii="Consolas" w:eastAsiaTheme="minorEastAsia" w:hAnsi="Consolas" w:cs="Consolas"/>
                          <w:color w:val="808080"/>
                          <w:sz w:val="19"/>
                          <w:szCs w:val="19"/>
                          <w:lang w:eastAsia="ja-JP"/>
                          <w14:ligatures w14:val="standardContextual"/>
                        </w:rPr>
                        <w:t>,</w:t>
                      </w:r>
                    </w:p>
                    <w:p w14:paraId="54D7AFA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 xml:space="preserve">Country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ountryRegionName</w:t>
                      </w:r>
                    </w:p>
                    <w:p w14:paraId="717B0F2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1900674B"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Customer cs </w:t>
                      </w:r>
                      <w:r>
                        <w:rPr>
                          <w:rFonts w:ascii="Consolas" w:eastAsiaTheme="minorEastAsia" w:hAnsi="Consolas" w:cs="Consolas"/>
                          <w:color w:val="808080"/>
                          <w:sz w:val="19"/>
                          <w:szCs w:val="19"/>
                          <w:lang w:eastAsia="ja-JP"/>
                          <w14:ligatures w14:val="standardContextual"/>
                        </w:rPr>
                        <w:t>INN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808080"/>
                          <w:sz w:val="19"/>
                          <w:szCs w:val="19"/>
                          <w:lang w:eastAsia="ja-JP"/>
                          <w14:ligatures w14:val="standardContextual"/>
                        </w:rPr>
                        <w:t>JOIN</w:t>
                      </w:r>
                      <w:r>
                        <w:rPr>
                          <w:rFonts w:ascii="Consolas" w:eastAsiaTheme="minorEastAsia" w:hAnsi="Consolas" w:cs="Consolas"/>
                          <w:color w:val="000000"/>
                          <w:sz w:val="19"/>
                          <w:szCs w:val="19"/>
                          <w:lang w:eastAsia="ja-JP"/>
                          <w14:ligatures w14:val="standardContextual"/>
                        </w:rPr>
                        <w:t xml:space="preserve"> GeoLocation Geo </w:t>
                      </w:r>
                      <w:r>
                        <w:rPr>
                          <w:rFonts w:ascii="Consolas" w:eastAsiaTheme="minorEastAsia" w:hAnsi="Consolas" w:cs="Consolas"/>
                          <w:color w:val="0000FF"/>
                          <w:sz w:val="19"/>
                          <w:szCs w:val="19"/>
                          <w:lang w:eastAsia="ja-JP"/>
                          <w14:ligatures w14:val="standardContextual"/>
                        </w:rPr>
                        <w:t>ON</w:t>
                      </w:r>
                    </w:p>
                    <w:p w14:paraId="3F8756E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c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GeographyKey </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GeographyKey</w:t>
                      </w:r>
                      <w:r>
                        <w:rPr>
                          <w:rFonts w:ascii="Consolas" w:eastAsiaTheme="minorEastAsia" w:hAnsi="Consolas" w:cs="Consolas"/>
                          <w:color w:val="808080"/>
                          <w:sz w:val="19"/>
                          <w:szCs w:val="19"/>
                          <w:lang w:eastAsia="ja-JP"/>
                          <w14:ligatures w14:val="standardContextual"/>
                        </w:rPr>
                        <w:t>;</w:t>
                      </w:r>
                    </w:p>
                    <w:p w14:paraId="461EA228"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03FAD21"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COMMIT</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transaction</w:t>
                      </w:r>
                      <w:r>
                        <w:rPr>
                          <w:rFonts w:ascii="Consolas" w:eastAsiaTheme="minorEastAsia" w:hAnsi="Consolas" w:cs="Consolas"/>
                          <w:color w:val="808080"/>
                          <w:sz w:val="19"/>
                          <w:szCs w:val="19"/>
                          <w:lang w:eastAsia="ja-JP"/>
                          <w14:ligatures w14:val="standardContextual"/>
                        </w:rPr>
                        <w:t>;</w:t>
                      </w:r>
                    </w:p>
                    <w:p w14:paraId="45E1813D" w14:textId="77777777" w:rsidR="009C1D4A" w:rsidRDefault="009C1D4A" w:rsidP="009C1D4A">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BC232DB"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8000"/>
                          <w:sz w:val="19"/>
                          <w:szCs w:val="19"/>
                          <w:lang w:eastAsia="ja-JP"/>
                          <w14:ligatures w14:val="standardContextual"/>
                        </w:rPr>
                        <w:t>--Copy the data to Excel for data visualization</w:t>
                      </w:r>
                    </w:p>
                    <w:p w14:paraId="6425EE46"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SELECT</w:t>
                      </w:r>
                    </w:p>
                    <w:p w14:paraId="1E32D0DE"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MaritalStatus</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Gender</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ge_Group</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Ag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YearlyIncom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TotalChildren</w:t>
                      </w:r>
                      <w:r>
                        <w:rPr>
                          <w:rFonts w:ascii="Consolas" w:eastAsiaTheme="minorEastAsia" w:hAnsi="Consolas" w:cs="Consolas"/>
                          <w:color w:val="808080"/>
                          <w:sz w:val="19"/>
                          <w:szCs w:val="19"/>
                          <w:lang w:eastAsia="ja-JP"/>
                          <w14:ligatures w14:val="standardContextual"/>
                        </w:rPr>
                        <w:t>,</w:t>
                      </w:r>
                    </w:p>
                    <w:p w14:paraId="1E839B88"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00"/>
                          <w:sz w:val="19"/>
                          <w:szCs w:val="19"/>
                          <w:lang w:eastAsia="ja-JP"/>
                          <w14:ligatures w14:val="standardContextual"/>
                        </w:rPr>
                        <w:tab/>
                        <w:t>NumberCarsOwned</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Occupation</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CommuteDistan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City</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StateProvince</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 xml:space="preserve"> Country</w:t>
                      </w:r>
                    </w:p>
                    <w:p w14:paraId="39F283CD"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7B72FAF" w14:textId="77777777" w:rsidR="00AD3C65"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FROM</w:t>
                      </w:r>
                      <w:r>
                        <w:rPr>
                          <w:rFonts w:ascii="Consolas" w:eastAsiaTheme="minorEastAsia" w:hAnsi="Consolas" w:cs="Consolas"/>
                          <w:color w:val="000000"/>
                          <w:sz w:val="19"/>
                          <w:szCs w:val="19"/>
                          <w:lang w:eastAsia="ja-JP"/>
                          <w14:ligatures w14:val="standardContextual"/>
                        </w:rPr>
                        <w:t xml:space="preserve"> [dbo]</w:t>
                      </w:r>
                      <w:r>
                        <w:rPr>
                          <w:rFonts w:ascii="Consolas" w:eastAsiaTheme="minorEastAsia" w:hAnsi="Consolas" w:cs="Consolas"/>
                          <w:color w:val="808080"/>
                          <w:sz w:val="19"/>
                          <w:szCs w:val="19"/>
                          <w:lang w:eastAsia="ja-JP"/>
                          <w14:ligatures w14:val="standardContextual"/>
                        </w:rPr>
                        <w:t>.</w:t>
                      </w:r>
                      <w:r>
                        <w:rPr>
                          <w:rFonts w:ascii="Consolas" w:eastAsiaTheme="minorEastAsia" w:hAnsi="Consolas" w:cs="Consolas"/>
                          <w:color w:val="000000"/>
                          <w:sz w:val="19"/>
                          <w:szCs w:val="19"/>
                          <w:lang w:eastAsia="ja-JP"/>
                          <w14:ligatures w14:val="standardContextual"/>
                        </w:rPr>
                        <w:t>[Customer]</w:t>
                      </w:r>
                    </w:p>
                    <w:p w14:paraId="21D53047" w14:textId="39AD08BE" w:rsidR="006A211E" w:rsidRDefault="00AD3C65" w:rsidP="00AD3C65">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r>
                        <w:rPr>
                          <w:rFonts w:ascii="Consolas" w:eastAsiaTheme="minorEastAsia" w:hAnsi="Consolas" w:cs="Consolas"/>
                          <w:color w:val="0000FF"/>
                          <w:sz w:val="19"/>
                          <w:szCs w:val="19"/>
                          <w:lang w:eastAsia="ja-JP"/>
                          <w14:ligatures w14:val="standardContextual"/>
                        </w:rPr>
                        <w:t>ORDER</w:t>
                      </w:r>
                      <w:r>
                        <w:rPr>
                          <w:rFonts w:ascii="Consolas" w:eastAsiaTheme="minorEastAsia" w:hAnsi="Consolas" w:cs="Consolas"/>
                          <w:color w:val="000000"/>
                          <w:sz w:val="19"/>
                          <w:szCs w:val="19"/>
                          <w:lang w:eastAsia="ja-JP"/>
                          <w14:ligatures w14:val="standardContextual"/>
                        </w:rPr>
                        <w:t xml:space="preserve"> </w:t>
                      </w:r>
                      <w:r>
                        <w:rPr>
                          <w:rFonts w:ascii="Consolas" w:eastAsiaTheme="minorEastAsia" w:hAnsi="Consolas" w:cs="Consolas"/>
                          <w:color w:val="0000FF"/>
                          <w:sz w:val="19"/>
                          <w:szCs w:val="19"/>
                          <w:lang w:eastAsia="ja-JP"/>
                          <w14:ligatures w14:val="standardContextual"/>
                        </w:rPr>
                        <w:t>BY</w:t>
                      </w:r>
                      <w:r>
                        <w:rPr>
                          <w:rFonts w:ascii="Consolas" w:eastAsiaTheme="minorEastAsia" w:hAnsi="Consolas" w:cs="Consolas"/>
                          <w:color w:val="000000"/>
                          <w:sz w:val="19"/>
                          <w:szCs w:val="19"/>
                          <w:lang w:eastAsia="ja-JP"/>
                          <w14:ligatures w14:val="standardContextual"/>
                        </w:rPr>
                        <w:t xml:space="preserve"> CustomerKey</w:t>
                      </w:r>
                    </w:p>
                    <w:p w14:paraId="339B36B3"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3DBEE7A7"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5D5177B9"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32C2A4C6"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F4D99C3"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BDE1CD1"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771B1DB8"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293CD686" w14:textId="77777777" w:rsidR="006A211E" w:rsidRDefault="006A211E" w:rsidP="005E1609">
                      <w:pPr>
                        <w:autoSpaceDE w:val="0"/>
                        <w:autoSpaceDN w:val="0"/>
                        <w:adjustRightInd w:val="0"/>
                        <w:spacing w:after="0" w:line="240" w:lineRule="auto"/>
                        <w:rPr>
                          <w:rFonts w:ascii="Consolas" w:eastAsiaTheme="minorEastAsia" w:hAnsi="Consolas" w:cs="Consolas"/>
                          <w:color w:val="000000"/>
                          <w:sz w:val="19"/>
                          <w:szCs w:val="19"/>
                          <w:lang w:eastAsia="ja-JP"/>
                          <w14:ligatures w14:val="standardContextual"/>
                        </w:rPr>
                      </w:pPr>
                    </w:p>
                    <w:p w14:paraId="4DB7F27A" w14:textId="77777777" w:rsidR="009C1D4A" w:rsidRDefault="009C1D4A" w:rsidP="009C1D4A">
                      <w:pPr>
                        <w:jc w:val="center"/>
                      </w:pPr>
                    </w:p>
                    <w:p w14:paraId="117F9547" w14:textId="77777777" w:rsidR="006A211E" w:rsidRDefault="006A211E" w:rsidP="009C1D4A">
                      <w:pPr>
                        <w:jc w:val="center"/>
                      </w:pPr>
                    </w:p>
                    <w:p w14:paraId="0349B980" w14:textId="77777777" w:rsidR="006A211E" w:rsidRDefault="006A211E" w:rsidP="009C1D4A">
                      <w:pPr>
                        <w:jc w:val="center"/>
                      </w:pPr>
                    </w:p>
                    <w:p w14:paraId="3A7C084E" w14:textId="77777777" w:rsidR="006A211E" w:rsidRDefault="006A211E" w:rsidP="009C1D4A">
                      <w:pPr>
                        <w:jc w:val="center"/>
                      </w:pPr>
                    </w:p>
                    <w:p w14:paraId="0D4B13F2" w14:textId="77777777" w:rsidR="006A211E" w:rsidRDefault="006A211E" w:rsidP="009C1D4A">
                      <w:pPr>
                        <w:jc w:val="center"/>
                      </w:pPr>
                    </w:p>
                    <w:p w14:paraId="4A2F5802" w14:textId="77777777" w:rsidR="006A211E" w:rsidRDefault="006A211E" w:rsidP="009C1D4A">
                      <w:pPr>
                        <w:jc w:val="center"/>
                      </w:pPr>
                    </w:p>
                  </w:txbxContent>
                </v:textbox>
              </v:rect>
            </w:pict>
          </mc:Fallback>
        </mc:AlternateContent>
      </w:r>
    </w:p>
    <w:p w14:paraId="0D83FE55" w14:textId="77777777" w:rsidR="006A211E" w:rsidRPr="006A211E" w:rsidRDefault="006A211E" w:rsidP="006A211E"/>
    <w:p w14:paraId="4D9BD626" w14:textId="77777777" w:rsidR="006A211E" w:rsidRPr="006A211E" w:rsidRDefault="006A211E" w:rsidP="006A211E"/>
    <w:p w14:paraId="594A2030" w14:textId="77777777" w:rsidR="006A211E" w:rsidRPr="006A211E" w:rsidRDefault="006A211E" w:rsidP="006A211E"/>
    <w:p w14:paraId="21D43D72" w14:textId="77777777" w:rsidR="006A211E" w:rsidRPr="006A211E" w:rsidRDefault="006A211E" w:rsidP="006A211E"/>
    <w:p w14:paraId="2959D015" w14:textId="77777777" w:rsidR="006A211E" w:rsidRPr="006A211E" w:rsidRDefault="006A211E" w:rsidP="006A211E"/>
    <w:p w14:paraId="41CC2F15" w14:textId="77777777" w:rsidR="006A211E" w:rsidRPr="006A211E" w:rsidRDefault="006A211E" w:rsidP="006A211E"/>
    <w:p w14:paraId="48145F8B" w14:textId="77777777" w:rsidR="006A211E" w:rsidRPr="006A211E" w:rsidRDefault="006A211E" w:rsidP="006A211E"/>
    <w:p w14:paraId="78824AF7" w14:textId="77777777" w:rsidR="006A211E" w:rsidRPr="006A211E" w:rsidRDefault="006A211E" w:rsidP="006A211E"/>
    <w:p w14:paraId="6AE77429" w14:textId="77777777" w:rsidR="006A211E" w:rsidRPr="006A211E" w:rsidRDefault="006A211E" w:rsidP="006A211E"/>
    <w:p w14:paraId="2082E837" w14:textId="77777777" w:rsidR="006A211E" w:rsidRPr="006A211E" w:rsidRDefault="006A211E" w:rsidP="006A211E"/>
    <w:p w14:paraId="525C25FE" w14:textId="77777777" w:rsidR="006A211E" w:rsidRPr="006A211E" w:rsidRDefault="006A211E" w:rsidP="006A211E"/>
    <w:p w14:paraId="5A0A0148" w14:textId="77777777" w:rsidR="006A211E" w:rsidRPr="006A211E" w:rsidRDefault="006A211E" w:rsidP="006A211E"/>
    <w:p w14:paraId="493CA0AE" w14:textId="77777777" w:rsidR="006A211E" w:rsidRPr="006A211E" w:rsidRDefault="006A211E" w:rsidP="006A211E"/>
    <w:p w14:paraId="6017F48B" w14:textId="77777777" w:rsidR="006A211E" w:rsidRPr="006A211E" w:rsidRDefault="006A211E" w:rsidP="006A211E"/>
    <w:p w14:paraId="255B9090" w14:textId="77777777" w:rsidR="006A211E" w:rsidRPr="006A211E" w:rsidRDefault="006A211E" w:rsidP="006A211E"/>
    <w:p w14:paraId="6BBBCDC9" w14:textId="77777777" w:rsidR="006A211E" w:rsidRPr="006A211E" w:rsidRDefault="006A211E" w:rsidP="006A211E"/>
    <w:p w14:paraId="0CF35964" w14:textId="77777777" w:rsidR="006A211E" w:rsidRDefault="006A211E" w:rsidP="006A211E"/>
    <w:p w14:paraId="616DEDAF" w14:textId="77777777" w:rsidR="00025333" w:rsidRDefault="00025333" w:rsidP="006A211E"/>
    <w:p w14:paraId="430086CC" w14:textId="77777777" w:rsidR="00025333" w:rsidRDefault="00025333" w:rsidP="006A211E"/>
    <w:p w14:paraId="61F72A8E" w14:textId="77777777" w:rsidR="00025333" w:rsidRDefault="00025333" w:rsidP="006A211E"/>
    <w:p w14:paraId="43F68D33" w14:textId="77777777" w:rsidR="00025333" w:rsidRDefault="00025333" w:rsidP="006A211E"/>
    <w:p w14:paraId="10D4AF7F" w14:textId="77777777" w:rsidR="00025333" w:rsidRDefault="00025333" w:rsidP="006A211E"/>
    <w:p w14:paraId="7B948C90" w14:textId="77777777" w:rsidR="00025333" w:rsidRDefault="00025333" w:rsidP="006A211E"/>
    <w:p w14:paraId="3D842246" w14:textId="77777777" w:rsidR="00025333" w:rsidRDefault="00025333" w:rsidP="006A211E"/>
    <w:p w14:paraId="1EEA718C" w14:textId="386BC8E5" w:rsidR="00025333" w:rsidRDefault="00025333" w:rsidP="00025333">
      <w:pPr>
        <w:pStyle w:val="Heading1"/>
      </w:pPr>
      <w:r>
        <w:lastRenderedPageBreak/>
        <w:t xml:space="preserve">Data visualization </w:t>
      </w:r>
    </w:p>
    <w:p w14:paraId="41586DCC" w14:textId="64DC5CBF" w:rsidR="00025333" w:rsidRPr="00025333" w:rsidRDefault="00025333" w:rsidP="00025333">
      <w:r>
        <w:t>This is the dashboard I made using Tableau. You can access the dashboard</w:t>
      </w:r>
      <w:r w:rsidR="004E40CF">
        <w:t xml:space="preserve"> </w:t>
      </w:r>
      <w:hyperlink r:id="rId9" w:history="1">
        <w:r w:rsidR="004E40CF" w:rsidRPr="004E40CF">
          <w:rPr>
            <w:rStyle w:val="Hyperlink"/>
          </w:rPr>
          <w:t>h</w:t>
        </w:r>
        <w:r w:rsidR="004E40CF" w:rsidRPr="004E40CF">
          <w:rPr>
            <w:rStyle w:val="Hyperlink"/>
          </w:rPr>
          <w:t>e</w:t>
        </w:r>
        <w:r w:rsidR="004E40CF" w:rsidRPr="004E40CF">
          <w:rPr>
            <w:rStyle w:val="Hyperlink"/>
          </w:rPr>
          <w:t>re</w:t>
        </w:r>
      </w:hyperlink>
      <w:r w:rsidR="004E40CF">
        <w:t>.</w:t>
      </w:r>
    </w:p>
    <w:p w14:paraId="11CC77BD" w14:textId="19CF4300" w:rsidR="00025333" w:rsidRDefault="00025333" w:rsidP="00025333">
      <w:r w:rsidRPr="00025333">
        <w:rPr>
          <w:noProof/>
        </w:rPr>
        <w:drawing>
          <wp:inline distT="0" distB="0" distL="0" distR="0" wp14:anchorId="3F4A2959" wp14:editId="3D188E53">
            <wp:extent cx="6400800" cy="3552190"/>
            <wp:effectExtent l="0" t="0" r="0" b="0"/>
            <wp:docPr id="132983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30445" name=""/>
                    <pic:cNvPicPr/>
                  </pic:nvPicPr>
                  <pic:blipFill>
                    <a:blip r:embed="rId10"/>
                    <a:stretch>
                      <a:fillRect/>
                    </a:stretch>
                  </pic:blipFill>
                  <pic:spPr>
                    <a:xfrm>
                      <a:off x="0" y="0"/>
                      <a:ext cx="6400800" cy="3552190"/>
                    </a:xfrm>
                    <a:prstGeom prst="rect">
                      <a:avLst/>
                    </a:prstGeom>
                  </pic:spPr>
                </pic:pic>
              </a:graphicData>
            </a:graphic>
          </wp:inline>
        </w:drawing>
      </w:r>
    </w:p>
    <w:p w14:paraId="71F6FA9E" w14:textId="59989115" w:rsidR="00025333" w:rsidRPr="00025333" w:rsidRDefault="00025333" w:rsidP="00025333">
      <w:pPr>
        <w:pStyle w:val="Heading2"/>
      </w:pPr>
      <w:r w:rsidRPr="00025333">
        <w:t>Observations</w:t>
      </w:r>
    </w:p>
    <w:p w14:paraId="55AC228C" w14:textId="77777777" w:rsidR="00025333" w:rsidRDefault="00025333" w:rsidP="00025333">
      <w:pPr>
        <w:pStyle w:val="ListParagraph"/>
        <w:numPr>
          <w:ilvl w:val="0"/>
          <w:numId w:val="15"/>
        </w:numPr>
      </w:pPr>
      <w:r>
        <w:t>Proportion of Occupation Level: A pie chart showing the distribution of clients across different occupation levels, with the highest proportion in Professional (30%) and the lowest in Manual (13%).</w:t>
      </w:r>
    </w:p>
    <w:p w14:paraId="47B6470D" w14:textId="77777777" w:rsidR="00025333" w:rsidRDefault="00025333" w:rsidP="00025333">
      <w:pPr>
        <w:pStyle w:val="ListParagraph"/>
        <w:numPr>
          <w:ilvl w:val="0"/>
          <w:numId w:val="15"/>
        </w:numPr>
      </w:pPr>
      <w:r>
        <w:t>Proportion of Customer Commute Distance: Another pie chart illustrating the distances clients commute, with the largest group commuting 0-1 miles (34%).</w:t>
      </w:r>
    </w:p>
    <w:p w14:paraId="36D090AB" w14:textId="0EDDA8CD" w:rsidR="00025333" w:rsidRDefault="00025333" w:rsidP="00025333">
      <w:pPr>
        <w:pStyle w:val="ListParagraph"/>
        <w:numPr>
          <w:ilvl w:val="0"/>
          <w:numId w:val="15"/>
        </w:numPr>
      </w:pPr>
      <w:r>
        <w:t>Total Number of Customers by Age Group: A bar chart indicating that most clients fall within the 35-50 (7625) and 50-65 (7280) age groups.</w:t>
      </w:r>
    </w:p>
    <w:p w14:paraId="7A4ACCE1" w14:textId="77777777" w:rsidR="00025333" w:rsidRDefault="00025333" w:rsidP="00025333">
      <w:pPr>
        <w:pStyle w:val="ListParagraph"/>
        <w:numPr>
          <w:ilvl w:val="0"/>
          <w:numId w:val="15"/>
        </w:numPr>
      </w:pPr>
      <w:r>
        <w:t>Total Number of Customers by Gender and Marital Status: A grouped bar chart revealing that married males constitute the largest group (over 5,000), followed by married females, single females, and single males.</w:t>
      </w:r>
    </w:p>
    <w:p w14:paraId="6B564109" w14:textId="4FB3E2A6" w:rsidR="00025333" w:rsidRPr="00025333" w:rsidRDefault="00025333" w:rsidP="00025333">
      <w:pPr>
        <w:pStyle w:val="ListParagraph"/>
        <w:numPr>
          <w:ilvl w:val="0"/>
          <w:numId w:val="15"/>
        </w:numPr>
      </w:pPr>
      <w:r>
        <w:t xml:space="preserve">Customer Location: A map showcasing the geographical distribution of clients, predominantly concentrated in the United States and Europe, with a significant cluster in the US. Additionally, a noticeable number of customers are located in the East coast of Australia. </w:t>
      </w:r>
    </w:p>
    <w:p w14:paraId="04B28E96" w14:textId="273B5569" w:rsidR="006A211E" w:rsidRPr="006A211E" w:rsidRDefault="006A211E" w:rsidP="006A211E">
      <w:pPr>
        <w:tabs>
          <w:tab w:val="left" w:pos="914"/>
        </w:tabs>
      </w:pPr>
    </w:p>
    <w:sectPr w:rsidR="006A211E" w:rsidRPr="006A211E" w:rsidSect="00176AC8">
      <w:headerReference w:type="default" r:id="rId11"/>
      <w:footerReference w:type="default" r:id="rId12"/>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139185" w14:textId="77777777" w:rsidR="00430FE8" w:rsidRDefault="00430FE8" w:rsidP="00E5681B">
      <w:pPr>
        <w:spacing w:after="0" w:line="240" w:lineRule="auto"/>
      </w:pPr>
      <w:r>
        <w:separator/>
      </w:r>
    </w:p>
  </w:endnote>
  <w:endnote w:type="continuationSeparator" w:id="0">
    <w:p w14:paraId="657C1E95" w14:textId="77777777" w:rsidR="00430FE8" w:rsidRDefault="00430FE8"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DA7931" w14:textId="77777777" w:rsidR="00430FE8" w:rsidRDefault="00430FE8" w:rsidP="00E5681B">
      <w:pPr>
        <w:spacing w:after="0" w:line="240" w:lineRule="auto"/>
      </w:pPr>
      <w:r>
        <w:separator/>
      </w:r>
    </w:p>
  </w:footnote>
  <w:footnote w:type="continuationSeparator" w:id="0">
    <w:p w14:paraId="358A91A0" w14:textId="77777777" w:rsidR="00430FE8" w:rsidRDefault="00430FE8"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13552B4F" w:rsidR="00426653" w:rsidRDefault="00000000">
    <w:pPr>
      <w:pBdr>
        <w:top w:val="nil"/>
        <w:left w:val="nil"/>
        <w:bottom w:val="single" w:sz="12" w:space="1" w:color="000000"/>
        <w:right w:val="nil"/>
        <w:between w:val="nil"/>
      </w:pBdr>
      <w:tabs>
        <w:tab w:val="center" w:pos="4680"/>
        <w:tab w:val="right" w:pos="936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 xml:space="preserve">   </w:t>
    </w:r>
    <w:r w:rsidR="00FA4225">
      <w:rPr>
        <w:rFonts w:ascii="Roboto" w:eastAsia="Roboto" w:hAnsi="Roboto" w:cs="Roboto"/>
        <w:color w:val="666666"/>
        <w:sz w:val="24"/>
        <w:szCs w:val="24"/>
      </w:rPr>
      <w:t xml:space="preserve">Data </w:t>
    </w:r>
    <w:r w:rsidR="00E3375F">
      <w:rPr>
        <w:rFonts w:ascii="Roboto" w:eastAsia="Roboto" w:hAnsi="Roboto" w:cs="Roboto"/>
        <w:color w:val="666666"/>
        <w:sz w:val="24"/>
        <w:szCs w:val="24"/>
      </w:rPr>
      <w:t>wrangling</w:t>
    </w:r>
    <w:r w:rsidR="00FA4225">
      <w:rPr>
        <w:rFonts w:ascii="Roboto" w:eastAsia="Roboto" w:hAnsi="Roboto" w:cs="Roboto"/>
        <w:color w:val="666666"/>
        <w:sz w:val="24"/>
        <w:szCs w:val="24"/>
      </w:rPr>
      <w:t xml:space="preserve"> and visualization</w:t>
    </w:r>
    <w:r w:rsidR="001E783E">
      <w:rPr>
        <w:rFonts w:ascii="Roboto" w:eastAsia="Roboto" w:hAnsi="Roboto" w:cs="Roboto"/>
        <w:color w:val="666666"/>
        <w:sz w:val="24"/>
        <w:szCs w:val="24"/>
      </w:rPr>
      <w:t xml:space="preserve"> </w:t>
    </w:r>
    <w:r w:rsidR="00FA4225">
      <w:rPr>
        <w:rFonts w:ascii="Roboto" w:eastAsia="Roboto" w:hAnsi="Roboto" w:cs="Roboto"/>
        <w:color w:val="666666"/>
        <w:sz w:val="24"/>
        <w:szCs w:val="24"/>
      </w:rPr>
      <w:t>project 17</w:t>
    </w:r>
    <w:r w:rsidR="001E783E">
      <w:rPr>
        <w:rFonts w:ascii="Roboto" w:eastAsia="Roboto" w:hAnsi="Roboto" w:cs="Roboto"/>
        <w:color w:val="666666"/>
        <w:sz w:val="24"/>
        <w:szCs w:val="24"/>
      </w:rPr>
      <w:t>/</w:t>
    </w:r>
    <w:r w:rsidR="00FA4225">
      <w:rPr>
        <w:rFonts w:ascii="Roboto" w:eastAsia="Roboto" w:hAnsi="Roboto" w:cs="Roboto"/>
        <w:color w:val="666666"/>
        <w:sz w:val="24"/>
        <w:szCs w:val="24"/>
      </w:rPr>
      <w:t>5</w:t>
    </w:r>
    <w:r w:rsidR="001E783E">
      <w:rPr>
        <w:rFonts w:ascii="Roboto" w:eastAsia="Roboto" w:hAnsi="Roboto" w:cs="Roboto"/>
        <w:color w:val="666666"/>
        <w:sz w:val="24"/>
        <w:szCs w:val="24"/>
      </w:rPr>
      <w:t>/2024</w:t>
    </w:r>
    <w:r>
      <w:rPr>
        <w:rFonts w:ascii="Roboto" w:eastAsia="Roboto" w:hAnsi="Roboto" w:cs="Roboto"/>
        <w:color w:val="666666"/>
        <w:sz w:val="24"/>
        <w:szCs w:val="24"/>
      </w:rPr>
      <w:t xml:space="preserve">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E3142"/>
    <w:multiLevelType w:val="hybridMultilevel"/>
    <w:tmpl w:val="EB886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A97ECC"/>
    <w:multiLevelType w:val="hybridMultilevel"/>
    <w:tmpl w:val="71C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3922717">
    <w:abstractNumId w:val="9"/>
  </w:num>
  <w:num w:numId="2" w16cid:durableId="2116705227">
    <w:abstractNumId w:val="4"/>
  </w:num>
  <w:num w:numId="3" w16cid:durableId="1302493412">
    <w:abstractNumId w:val="2"/>
  </w:num>
  <w:num w:numId="4" w16cid:durableId="1187788401">
    <w:abstractNumId w:val="6"/>
  </w:num>
  <w:num w:numId="5" w16cid:durableId="18438325">
    <w:abstractNumId w:val="11"/>
  </w:num>
  <w:num w:numId="6" w16cid:durableId="1313755020">
    <w:abstractNumId w:val="14"/>
  </w:num>
  <w:num w:numId="7" w16cid:durableId="820536905">
    <w:abstractNumId w:val="7"/>
  </w:num>
  <w:num w:numId="8" w16cid:durableId="1397895201">
    <w:abstractNumId w:val="1"/>
  </w:num>
  <w:num w:numId="9" w16cid:durableId="503320798">
    <w:abstractNumId w:val="5"/>
  </w:num>
  <w:num w:numId="10" w16cid:durableId="36398678">
    <w:abstractNumId w:val="3"/>
  </w:num>
  <w:num w:numId="11" w16cid:durableId="1588659426">
    <w:abstractNumId w:val="13"/>
  </w:num>
  <w:num w:numId="12" w16cid:durableId="1508599456">
    <w:abstractNumId w:val="8"/>
  </w:num>
  <w:num w:numId="13" w16cid:durableId="1793092788">
    <w:abstractNumId w:val="12"/>
  </w:num>
  <w:num w:numId="14" w16cid:durableId="368381261">
    <w:abstractNumId w:val="10"/>
  </w:num>
  <w:num w:numId="15" w16cid:durableId="119422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oFAIqRidotAAAA"/>
  </w:docVars>
  <w:rsids>
    <w:rsidRoot w:val="00C6463F"/>
    <w:rsid w:val="00011710"/>
    <w:rsid w:val="00025333"/>
    <w:rsid w:val="00082C26"/>
    <w:rsid w:val="000D1CDF"/>
    <w:rsid w:val="000E4F62"/>
    <w:rsid w:val="001021E8"/>
    <w:rsid w:val="0013048C"/>
    <w:rsid w:val="001632E2"/>
    <w:rsid w:val="00176AC8"/>
    <w:rsid w:val="001C68C7"/>
    <w:rsid w:val="001D4EAA"/>
    <w:rsid w:val="001E783E"/>
    <w:rsid w:val="002152BF"/>
    <w:rsid w:val="00234974"/>
    <w:rsid w:val="00273B79"/>
    <w:rsid w:val="002D5E72"/>
    <w:rsid w:val="00327FB4"/>
    <w:rsid w:val="003438BA"/>
    <w:rsid w:val="003A1A8D"/>
    <w:rsid w:val="00417178"/>
    <w:rsid w:val="00424BED"/>
    <w:rsid w:val="00426653"/>
    <w:rsid w:val="00430FE8"/>
    <w:rsid w:val="00434A1F"/>
    <w:rsid w:val="00444A43"/>
    <w:rsid w:val="00496903"/>
    <w:rsid w:val="004A380E"/>
    <w:rsid w:val="004E40CF"/>
    <w:rsid w:val="004E6665"/>
    <w:rsid w:val="005D6867"/>
    <w:rsid w:val="005E1609"/>
    <w:rsid w:val="00621082"/>
    <w:rsid w:val="006A211E"/>
    <w:rsid w:val="006A36FB"/>
    <w:rsid w:val="007107DF"/>
    <w:rsid w:val="0072616D"/>
    <w:rsid w:val="00736276"/>
    <w:rsid w:val="00740F72"/>
    <w:rsid w:val="00785116"/>
    <w:rsid w:val="007A1639"/>
    <w:rsid w:val="008718E7"/>
    <w:rsid w:val="00887F12"/>
    <w:rsid w:val="00897C9F"/>
    <w:rsid w:val="008E3E93"/>
    <w:rsid w:val="00902DB8"/>
    <w:rsid w:val="009522C1"/>
    <w:rsid w:val="0096006E"/>
    <w:rsid w:val="009A06CC"/>
    <w:rsid w:val="009C1D4A"/>
    <w:rsid w:val="00AD3C65"/>
    <w:rsid w:val="00AE00A8"/>
    <w:rsid w:val="00B05831"/>
    <w:rsid w:val="00B42C01"/>
    <w:rsid w:val="00B54773"/>
    <w:rsid w:val="00B8713F"/>
    <w:rsid w:val="00BC054D"/>
    <w:rsid w:val="00BE6EE1"/>
    <w:rsid w:val="00C6463F"/>
    <w:rsid w:val="00C9770C"/>
    <w:rsid w:val="00D33342"/>
    <w:rsid w:val="00D47FC0"/>
    <w:rsid w:val="00D736EC"/>
    <w:rsid w:val="00D8449F"/>
    <w:rsid w:val="00DA7684"/>
    <w:rsid w:val="00E220EA"/>
    <w:rsid w:val="00E3375F"/>
    <w:rsid w:val="00E47FC2"/>
    <w:rsid w:val="00E5681B"/>
    <w:rsid w:val="00EB1F9A"/>
    <w:rsid w:val="00ED27DF"/>
    <w:rsid w:val="00ED46A1"/>
    <w:rsid w:val="00F623DD"/>
    <w:rsid w:val="00F76889"/>
    <w:rsid w:val="00F87C09"/>
    <w:rsid w:val="00FA4225"/>
    <w:rsid w:val="00FC27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E5681B"/>
    <w:pPr>
      <w:keepNext/>
      <w:keepLines/>
      <w:spacing w:before="240" w:after="0"/>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902DB8"/>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1B"/>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902DB8"/>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ropbox.com/s/36tizd0u8hwklla/The%20eCommerce%20database%20backup%20for%20SQL%202014%20users.zip?e=1&amp;dl=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public.tableau.com/views/Client_Demographic_Dashboard/Customer_Dashboard?:language=en-US&amp;:sid=&amp;:redirect=auth&amp;:display_count=n&amp;:origin=viz_share_li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1</TotalTime>
  <Pages>1</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30</cp:revision>
  <cp:lastPrinted>2024-07-25T05:32:00Z</cp:lastPrinted>
  <dcterms:created xsi:type="dcterms:W3CDTF">2024-05-09T23:40:00Z</dcterms:created>
  <dcterms:modified xsi:type="dcterms:W3CDTF">2024-07-25T05:32:00Z</dcterms:modified>
</cp:coreProperties>
</file>